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5716E" w:rsidRPr="000F4705" w:rsidRDefault="00B33653" w:rsidP="00AC44B5">
      <w:pPr>
        <w:widowControl w:val="0"/>
        <w:autoSpaceDE w:val="0"/>
        <w:autoSpaceDN w:val="0"/>
        <w:adjustRightInd w:val="0"/>
        <w:jc w:val="center"/>
        <w:rPr>
          <w:rFonts w:ascii="Montserrat Light" w:hAnsi="Montserrat Light" w:cs="Arial"/>
          <w:b/>
          <w:sz w:val="28"/>
          <w:szCs w:val="28"/>
        </w:rPr>
      </w:pPr>
      <w:r w:rsidRPr="000F4705">
        <w:rPr>
          <w:rFonts w:ascii="Montserrat Light" w:hAnsi="Montserrat Light" w:cs="Arial"/>
          <w:b/>
          <w:color w:val="FF0000"/>
          <w:sz w:val="32"/>
          <w:szCs w:val="28"/>
          <w:highlight w:val="yellow"/>
        </w:rPr>
        <w:t>SLIDE 1</w:t>
      </w:r>
      <w:r w:rsidRPr="000F4705">
        <w:rPr>
          <w:rFonts w:ascii="Montserrat Light" w:hAnsi="Montserrat Light" w:cs="Arial"/>
          <w:b/>
          <w:sz w:val="32"/>
          <w:szCs w:val="28"/>
        </w:rPr>
        <w:t xml:space="preserve"> </w:t>
      </w:r>
      <w:r w:rsidR="00B40405">
        <w:rPr>
          <w:rFonts w:ascii="Montserrat Light" w:hAnsi="Montserrat Light" w:cs="Arial"/>
          <w:b/>
          <w:sz w:val="32"/>
          <w:szCs w:val="28"/>
        </w:rPr>
        <w:t>Forgiving Sin, Iniquity, and Transgressions</w:t>
      </w:r>
    </w:p>
    <w:p w:rsidR="007A04A4" w:rsidRPr="000F4705" w:rsidRDefault="0015716E" w:rsidP="00AC44B5">
      <w:pPr>
        <w:widowControl w:val="0"/>
        <w:autoSpaceDE w:val="0"/>
        <w:autoSpaceDN w:val="0"/>
        <w:adjustRightInd w:val="0"/>
        <w:jc w:val="center"/>
        <w:rPr>
          <w:rFonts w:ascii="Montserrat Light" w:hAnsi="Montserrat Light" w:cs="Arial"/>
          <w:sz w:val="28"/>
          <w:szCs w:val="28"/>
        </w:rPr>
      </w:pPr>
      <w:r w:rsidRPr="000F4705">
        <w:rPr>
          <w:rFonts w:ascii="Montserrat Light" w:hAnsi="Montserrat Light" w:cs="Arial"/>
          <w:sz w:val="28"/>
          <w:szCs w:val="28"/>
        </w:rPr>
        <w:t xml:space="preserve">Series: </w:t>
      </w:r>
      <w:r w:rsidR="00EE76C4">
        <w:rPr>
          <w:rFonts w:ascii="Montserrat Light" w:hAnsi="Montserrat Light" w:cs="Arial"/>
          <w:sz w:val="28"/>
          <w:szCs w:val="28"/>
        </w:rPr>
        <w:t>God Selfie</w:t>
      </w:r>
    </w:p>
    <w:p w:rsidR="00AC0F1B" w:rsidRDefault="001B22BE" w:rsidP="00AC44B5">
      <w:pPr>
        <w:widowControl w:val="0"/>
        <w:autoSpaceDE w:val="0"/>
        <w:autoSpaceDN w:val="0"/>
        <w:adjustRightInd w:val="0"/>
        <w:jc w:val="center"/>
        <w:rPr>
          <w:rFonts w:ascii="Montserrat Light" w:hAnsi="Montserrat Light" w:cs="Arial"/>
          <w:sz w:val="28"/>
          <w:szCs w:val="28"/>
        </w:rPr>
      </w:pPr>
      <w:r w:rsidRPr="000F4705">
        <w:rPr>
          <w:rFonts w:ascii="Montserrat Light" w:hAnsi="Montserrat Light" w:cs="Arial"/>
          <w:sz w:val="28"/>
          <w:szCs w:val="28"/>
        </w:rPr>
        <w:t xml:space="preserve">Date: </w:t>
      </w:r>
      <w:r w:rsidR="00EE76C4">
        <w:rPr>
          <w:rFonts w:ascii="Montserrat Light" w:hAnsi="Montserrat Light" w:cs="Arial"/>
          <w:sz w:val="28"/>
          <w:szCs w:val="28"/>
        </w:rPr>
        <w:t xml:space="preserve">September </w:t>
      </w:r>
      <w:r w:rsidR="00B40405">
        <w:rPr>
          <w:rFonts w:ascii="Montserrat Light" w:hAnsi="Montserrat Light" w:cs="Arial"/>
          <w:sz w:val="28"/>
          <w:szCs w:val="28"/>
        </w:rPr>
        <w:t>21/22</w:t>
      </w:r>
      <w:r w:rsidR="00EE76C4">
        <w:rPr>
          <w:rFonts w:ascii="Montserrat Light" w:hAnsi="Montserrat Light" w:cs="Arial"/>
          <w:sz w:val="28"/>
          <w:szCs w:val="28"/>
        </w:rPr>
        <w:t>,</w:t>
      </w:r>
      <w:r w:rsidR="003E08D5">
        <w:rPr>
          <w:rFonts w:ascii="Montserrat Light" w:hAnsi="Montserrat Light" w:cs="Arial"/>
          <w:sz w:val="28"/>
          <w:szCs w:val="28"/>
        </w:rPr>
        <w:t xml:space="preserve"> 2019</w:t>
      </w:r>
    </w:p>
    <w:p w:rsidR="0015716E" w:rsidRPr="009A38B1" w:rsidRDefault="00B40405" w:rsidP="00AC44B5">
      <w:pPr>
        <w:widowControl w:val="0"/>
        <w:autoSpaceDE w:val="0"/>
        <w:autoSpaceDN w:val="0"/>
        <w:adjustRightInd w:val="0"/>
        <w:jc w:val="center"/>
        <w:rPr>
          <w:rFonts w:ascii="Montserrat Light" w:hAnsi="Montserrat Light" w:cs="Arial"/>
          <w:sz w:val="28"/>
          <w:szCs w:val="28"/>
        </w:rPr>
      </w:pPr>
      <w:r>
        <w:rPr>
          <w:rFonts w:ascii="Montserrat Light" w:hAnsi="Montserrat Light" w:cs="Arial"/>
          <w:sz w:val="28"/>
          <w:szCs w:val="28"/>
        </w:rPr>
        <w:t>Wynne Lankford</w:t>
      </w:r>
      <w:r w:rsidR="001B25E9">
        <w:rPr>
          <w:rFonts w:ascii="Montserrat Light" w:hAnsi="Montserrat Light" w:cs="Arial"/>
          <w:sz w:val="28"/>
          <w:szCs w:val="28"/>
        </w:rPr>
        <w:br/>
      </w:r>
    </w:p>
    <w:p w:rsidR="00C43F52" w:rsidRPr="004A6B52" w:rsidRDefault="00C43F52" w:rsidP="00C43F52">
      <w:pPr>
        <w:rPr>
          <w:rFonts w:ascii="Montserrat Light" w:hAnsi="Montserrat Light"/>
          <w:b/>
          <w:sz w:val="28"/>
          <w:szCs w:val="28"/>
        </w:rPr>
      </w:pPr>
      <w:r w:rsidRPr="004A6B52">
        <w:rPr>
          <w:rFonts w:ascii="Montserrat Light" w:hAnsi="Montserrat Light"/>
          <w:b/>
          <w:sz w:val="28"/>
          <w:szCs w:val="28"/>
        </w:rPr>
        <w:t>Bumper:</w:t>
      </w:r>
      <w:r w:rsidR="00E93035">
        <w:rPr>
          <w:rFonts w:ascii="Montserrat Light" w:hAnsi="Montserrat Light"/>
          <w:b/>
          <w:sz w:val="28"/>
          <w:szCs w:val="28"/>
        </w:rPr>
        <w:t xml:space="preserve"> </w:t>
      </w:r>
    </w:p>
    <w:p w:rsidR="00B40405" w:rsidRPr="00261534" w:rsidRDefault="000E24D0" w:rsidP="00B40405">
      <w:pPr>
        <w:rPr>
          <w:rFonts w:ascii="Montserrat Light" w:hAnsi="Montserrat Light"/>
          <w:sz w:val="28"/>
          <w:szCs w:val="28"/>
        </w:rPr>
      </w:pPr>
      <w:r>
        <w:rPr>
          <w:rFonts w:ascii="Montserrat Light" w:eastAsia="Times New Roman" w:hAnsi="Montserrat Light" w:cs="Calibri"/>
          <w:color w:val="000000"/>
          <w:sz w:val="28"/>
          <w:szCs w:val="28"/>
        </w:rPr>
        <w:br/>
      </w:r>
      <w:r w:rsidR="00B40405" w:rsidRPr="000F4705">
        <w:rPr>
          <w:rFonts w:ascii="Montserrat Light" w:hAnsi="Montserrat Light" w:cs="Arial"/>
          <w:b/>
          <w:color w:val="FF0000"/>
          <w:sz w:val="32"/>
          <w:szCs w:val="28"/>
          <w:highlight w:val="yellow"/>
        </w:rPr>
        <w:t xml:space="preserve">SLIDE </w:t>
      </w:r>
      <w:r w:rsidR="00B40405">
        <w:rPr>
          <w:rFonts w:ascii="Montserrat Light" w:hAnsi="Montserrat Light" w:cs="Arial"/>
          <w:b/>
          <w:color w:val="FF0000"/>
          <w:sz w:val="32"/>
          <w:szCs w:val="28"/>
          <w:highlight w:val="yellow"/>
        </w:rPr>
        <w:t>2</w:t>
      </w:r>
      <w:r w:rsidR="00B40405">
        <w:rPr>
          <w:rFonts w:ascii="Montserrat Light" w:hAnsi="Montserrat Light" w:cs="Arial"/>
          <w:b/>
          <w:color w:val="FF0000"/>
          <w:sz w:val="32"/>
          <w:szCs w:val="28"/>
        </w:rPr>
        <w:t xml:space="preserve"> </w:t>
      </w:r>
      <w:r w:rsidR="00B40405" w:rsidRPr="00261534">
        <w:rPr>
          <w:rFonts w:ascii="Montserrat Light" w:hAnsi="Montserrat Light"/>
          <w:b/>
          <w:sz w:val="28"/>
          <w:szCs w:val="28"/>
        </w:rPr>
        <w:t>Welcome to Southside!</w:t>
      </w:r>
      <w:r w:rsidR="00B40405" w:rsidRPr="00261534">
        <w:rPr>
          <w:rFonts w:ascii="Montserrat Light" w:hAnsi="Montserrat Light"/>
          <w:sz w:val="28"/>
          <w:szCs w:val="28"/>
        </w:rPr>
        <w:t xml:space="preserve"> Selfie Challenge #southsidechurchselfie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We are glad you’re here, we are continuing our study in Exodus 34 where God gave a portrait of Himself to the world.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jc w:val="center"/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>We call it God’s selfie!</w:t>
      </w:r>
    </w:p>
    <w:p w:rsidR="00B40405" w:rsidRPr="00261534" w:rsidRDefault="00B40405" w:rsidP="00B40405">
      <w:pPr>
        <w:jc w:val="center"/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jc w:val="both"/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I have to admit, I’m obsessed! </w:t>
      </w:r>
    </w:p>
    <w:p w:rsidR="00B40405" w:rsidRPr="00261534" w:rsidRDefault="00B40405" w:rsidP="00B40405">
      <w:pPr>
        <w:jc w:val="both"/>
        <w:rPr>
          <w:rFonts w:ascii="Montserrat Light" w:hAnsi="Montserrat Light"/>
          <w:sz w:val="28"/>
          <w:szCs w:val="28"/>
        </w:rPr>
      </w:pPr>
    </w:p>
    <w:p w:rsidR="00B40405" w:rsidRPr="00261534" w:rsidRDefault="00647D55" w:rsidP="00B40405">
      <w:pPr>
        <w:jc w:val="both"/>
        <w:rPr>
          <w:rFonts w:ascii="Montserrat Light" w:hAnsi="Montserrat Light"/>
          <w:sz w:val="28"/>
          <w:szCs w:val="28"/>
        </w:rPr>
      </w:pPr>
      <w:r w:rsidRPr="000F4705">
        <w:rPr>
          <w:rFonts w:ascii="Montserrat Light" w:hAnsi="Montserrat Light" w:cs="Arial"/>
          <w:b/>
          <w:color w:val="FF0000"/>
          <w:sz w:val="32"/>
          <w:szCs w:val="28"/>
          <w:highlight w:val="yellow"/>
        </w:rPr>
        <w:t>SLIDE</w:t>
      </w:r>
      <w:r>
        <w:rPr>
          <w:rFonts w:ascii="Montserrat Light" w:hAnsi="Montserrat Light" w:cs="Arial"/>
          <w:b/>
          <w:color w:val="FF0000"/>
          <w:sz w:val="32"/>
          <w:szCs w:val="28"/>
          <w:highlight w:val="yellow"/>
        </w:rPr>
        <w:t xml:space="preserve"> 3</w:t>
      </w:r>
      <w:r>
        <w:rPr>
          <w:rFonts w:ascii="Montserrat Light" w:hAnsi="Montserrat Light" w:cs="Arial"/>
          <w:b/>
          <w:color w:val="FF0000"/>
          <w:sz w:val="32"/>
          <w:szCs w:val="28"/>
        </w:rPr>
        <w:t xml:space="preserve"> </w:t>
      </w:r>
      <w:r w:rsidR="00B40405" w:rsidRPr="00261534">
        <w:rPr>
          <w:rFonts w:ascii="Montserrat Light" w:hAnsi="Montserrat Light"/>
          <w:sz w:val="28"/>
          <w:szCs w:val="28"/>
        </w:rPr>
        <w:t xml:space="preserve">Since the birth of my grandson Ryan, I am obsessed with pictures of this little guy! </w:t>
      </w:r>
    </w:p>
    <w:p w:rsidR="00B40405" w:rsidRPr="00261534" w:rsidRDefault="00B40405" w:rsidP="00B40405">
      <w:pPr>
        <w:jc w:val="both"/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jc w:val="both"/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We have pictures of him everywhere! </w:t>
      </w:r>
    </w:p>
    <w:p w:rsidR="00B40405" w:rsidRPr="00261534" w:rsidRDefault="00B40405" w:rsidP="00B40405">
      <w:pPr>
        <w:jc w:val="both"/>
        <w:rPr>
          <w:rFonts w:ascii="Montserrat Light" w:hAnsi="Montserrat Light"/>
          <w:sz w:val="28"/>
          <w:szCs w:val="28"/>
        </w:rPr>
      </w:pPr>
    </w:p>
    <w:p w:rsidR="00B40405" w:rsidRPr="00261534" w:rsidRDefault="00647D55" w:rsidP="00B40405">
      <w:pPr>
        <w:jc w:val="both"/>
        <w:rPr>
          <w:rFonts w:ascii="Montserrat Light" w:hAnsi="Montserrat Light"/>
          <w:sz w:val="28"/>
          <w:szCs w:val="28"/>
        </w:rPr>
      </w:pPr>
      <w:r>
        <w:rPr>
          <w:rFonts w:ascii="Montserrat Light" w:hAnsi="Montserrat Light" w:cs="Arial"/>
          <w:b/>
          <w:color w:val="FF0000"/>
          <w:sz w:val="32"/>
          <w:szCs w:val="28"/>
          <w:highlight w:val="yellow"/>
        </w:rPr>
        <w:t>SLIDE 4</w:t>
      </w:r>
      <w:r>
        <w:rPr>
          <w:rFonts w:ascii="Montserrat Light" w:hAnsi="Montserrat Light" w:cs="Arial"/>
          <w:b/>
          <w:color w:val="FF0000"/>
          <w:sz w:val="32"/>
          <w:szCs w:val="28"/>
        </w:rPr>
        <w:t xml:space="preserve"> </w:t>
      </w:r>
      <w:r w:rsidR="00B40405" w:rsidRPr="00261534">
        <w:rPr>
          <w:rFonts w:ascii="Montserrat Light" w:hAnsi="Montserrat Light"/>
          <w:sz w:val="28"/>
          <w:szCs w:val="28"/>
        </w:rPr>
        <w:t xml:space="preserve">His picture is in my office, on my computer screen, it becomes a regular post to my social media, and Ryan has been a regularly feature as my profile pic. </w:t>
      </w:r>
    </w:p>
    <w:p w:rsidR="00B40405" w:rsidRPr="00261534" w:rsidRDefault="00B40405" w:rsidP="00B40405">
      <w:pPr>
        <w:jc w:val="both"/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jc w:val="center"/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>Ryan is everywhere!</w:t>
      </w:r>
    </w:p>
    <w:p w:rsidR="00B40405" w:rsidRPr="00261534" w:rsidRDefault="00B40405" w:rsidP="00B40405">
      <w:pPr>
        <w:jc w:val="center"/>
        <w:rPr>
          <w:rFonts w:ascii="Montserrat Light" w:hAnsi="Montserrat Light"/>
          <w:sz w:val="28"/>
          <w:szCs w:val="28"/>
        </w:rPr>
      </w:pPr>
    </w:p>
    <w:p w:rsidR="00B40405" w:rsidRPr="00261534" w:rsidRDefault="00647D55" w:rsidP="00B40405">
      <w:pPr>
        <w:rPr>
          <w:rFonts w:ascii="Montserrat Light" w:hAnsi="Montserrat Light"/>
          <w:sz w:val="28"/>
          <w:szCs w:val="28"/>
        </w:rPr>
      </w:pPr>
      <w:r>
        <w:rPr>
          <w:rFonts w:ascii="Montserrat Light" w:hAnsi="Montserrat Light" w:cs="Arial"/>
          <w:b/>
          <w:color w:val="FF0000"/>
          <w:sz w:val="32"/>
          <w:szCs w:val="28"/>
          <w:highlight w:val="yellow"/>
        </w:rPr>
        <w:t>VIDEO</w:t>
      </w:r>
      <w:r w:rsidRPr="00647D55">
        <w:rPr>
          <w:rFonts w:ascii="Montserrat Light" w:hAnsi="Montserrat Light" w:cs="Arial"/>
          <w:b/>
          <w:color w:val="FF0000"/>
          <w:sz w:val="32"/>
          <w:szCs w:val="28"/>
        </w:rPr>
        <w:t xml:space="preserve"> </w:t>
      </w:r>
      <w:r w:rsidRPr="00647D55">
        <w:rPr>
          <w:rFonts w:ascii="Montserrat Light" w:hAnsi="Montserrat Light" w:cs="Arial"/>
          <w:b/>
          <w:sz w:val="32"/>
          <w:szCs w:val="28"/>
        </w:rPr>
        <w:t xml:space="preserve">(sermon-ryan-apple-tv) </w:t>
      </w:r>
      <w:r w:rsidR="00B40405" w:rsidRPr="00261534">
        <w:rPr>
          <w:rFonts w:ascii="Montserrat Light" w:hAnsi="Montserrat Light"/>
          <w:sz w:val="28"/>
          <w:szCs w:val="28"/>
        </w:rPr>
        <w:t xml:space="preserve">We even have a shared cloud folder, where we can receive daily pictures and this folder selected on my apple TV as the scrolling screensaver.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We will often just watch in amazement, this digital slide show of Ryan float across our big screen TV!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It doesn’t take much prompting for me to want to show off the latest Ryan cutie pics to anyone I’m talking to.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lastRenderedPageBreak/>
        <w:t xml:space="preserve">In fact, if I had it my way I would share Ryan’s picture with the world!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How many of you can relate to this feeling? You have a picture you want to share with the world?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>This brings me to the question for today.  If you had a picture of God, would you be as passionate about sharing it with the world?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The good news we have been sharing in this sermon series is that God has given us a picture of Himself!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This selfie was captured in an encounter with Moses and God wanted Moses and all future generations to share His picture with the world.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This is why God chose the nation of Israel in the first place?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God desired to give a portrait to the whole world and what better than a people who could display who He was to all of creation! 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God raised up a people, and chose them to be the ones who would carry His portrait to the world.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When God freed the nation of Israel from Egypt and they made their way to the mountain to worship God, He let them in on His intention for them!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647D55" w:rsidP="00B40405">
      <w:pPr>
        <w:rPr>
          <w:rFonts w:ascii="Montserrat Light" w:hAnsi="Montserrat Light"/>
          <w:b/>
          <w:i/>
          <w:sz w:val="28"/>
          <w:szCs w:val="28"/>
        </w:rPr>
      </w:pPr>
      <w:r>
        <w:rPr>
          <w:rFonts w:ascii="Montserrat Light" w:hAnsi="Montserrat Light" w:cs="Arial"/>
          <w:b/>
          <w:color w:val="FF0000"/>
          <w:sz w:val="32"/>
          <w:szCs w:val="28"/>
          <w:highlight w:val="yellow"/>
        </w:rPr>
        <w:t xml:space="preserve">SLIDE </w:t>
      </w:r>
      <w:r>
        <w:rPr>
          <w:rFonts w:ascii="Montserrat Light" w:hAnsi="Montserrat Light" w:cs="Arial"/>
          <w:b/>
          <w:color w:val="FF0000"/>
          <w:sz w:val="32"/>
          <w:szCs w:val="28"/>
          <w:highlight w:val="yellow"/>
        </w:rPr>
        <w:t>5-6</w:t>
      </w:r>
      <w:r>
        <w:rPr>
          <w:rFonts w:ascii="Montserrat Light" w:hAnsi="Montserrat Light" w:cs="Arial"/>
          <w:b/>
          <w:color w:val="FF0000"/>
          <w:sz w:val="32"/>
          <w:szCs w:val="28"/>
        </w:rPr>
        <w:t xml:space="preserve"> </w:t>
      </w:r>
      <w:r w:rsidR="00B40405" w:rsidRPr="00647D55">
        <w:rPr>
          <w:rFonts w:ascii="Montserrat Light" w:hAnsi="Montserrat Light"/>
          <w:b/>
          <w:bCs/>
          <w:i/>
          <w:sz w:val="28"/>
          <w:szCs w:val="28"/>
        </w:rPr>
        <w:t xml:space="preserve">Exodus 19:5-6 (NIV) </w:t>
      </w:r>
      <w:r w:rsidR="00B40405" w:rsidRPr="00647D55">
        <w:rPr>
          <w:rFonts w:ascii="Montserrat Light" w:hAnsi="Montserrat Light"/>
          <w:b/>
          <w:i/>
          <w:color w:val="000000"/>
          <w:sz w:val="28"/>
          <w:szCs w:val="28"/>
          <w:vertAlign w:val="superscript"/>
        </w:rPr>
        <w:t xml:space="preserve">5 </w:t>
      </w:r>
      <w:r w:rsidR="00B40405" w:rsidRPr="00647D55">
        <w:rPr>
          <w:rFonts w:ascii="Montserrat Light" w:hAnsi="Montserrat Light"/>
          <w:b/>
          <w:i/>
          <w:sz w:val="28"/>
          <w:szCs w:val="28"/>
        </w:rPr>
        <w:t>Now if you obey me fully and keep my covenant, then out of all nations</w:t>
      </w:r>
      <w:r w:rsidR="00B40405" w:rsidRPr="00261534">
        <w:rPr>
          <w:rFonts w:ascii="Montserrat Light" w:hAnsi="Montserrat Light"/>
          <w:b/>
          <w:i/>
          <w:sz w:val="28"/>
          <w:szCs w:val="28"/>
        </w:rPr>
        <w:t xml:space="preserve"> you will be my treasured possession. Although the whole earth is mine, </w:t>
      </w:r>
      <w:r w:rsidR="00B40405" w:rsidRPr="00261534">
        <w:rPr>
          <w:rFonts w:ascii="Montserrat Light" w:hAnsi="Montserrat Light"/>
          <w:b/>
          <w:i/>
          <w:color w:val="000000"/>
          <w:sz w:val="28"/>
          <w:szCs w:val="28"/>
          <w:vertAlign w:val="superscript"/>
        </w:rPr>
        <w:t xml:space="preserve">6 </w:t>
      </w:r>
      <w:r w:rsidR="00B40405" w:rsidRPr="00261534">
        <w:rPr>
          <w:rFonts w:ascii="Montserrat Light" w:hAnsi="Montserrat Light"/>
          <w:b/>
          <w:i/>
          <w:sz w:val="28"/>
          <w:szCs w:val="28"/>
        </w:rPr>
        <w:t>you will be for me a kingdom of priests and a holy nation.' These are the words you are to speak to the Israelites."</w:t>
      </w:r>
    </w:p>
    <w:p w:rsidR="00B40405" w:rsidRPr="00261534" w:rsidRDefault="00B40405" w:rsidP="00B40405">
      <w:pPr>
        <w:rPr>
          <w:rFonts w:ascii="Montserrat Light" w:hAnsi="Montserrat Light"/>
          <w:b/>
          <w:i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Think about this, God was saying clearly. I want you to be the ones to share ME with the world!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647D55" w:rsidP="00B40405">
      <w:pPr>
        <w:rPr>
          <w:rFonts w:ascii="Montserrat Light" w:hAnsi="Montserrat Light"/>
          <w:b/>
          <w:sz w:val="28"/>
          <w:szCs w:val="28"/>
        </w:rPr>
      </w:pPr>
      <w:r>
        <w:rPr>
          <w:rFonts w:ascii="Montserrat Light" w:hAnsi="Montserrat Light" w:cs="Arial"/>
          <w:b/>
          <w:color w:val="FF0000"/>
          <w:sz w:val="32"/>
          <w:szCs w:val="28"/>
          <w:highlight w:val="yellow"/>
        </w:rPr>
        <w:t xml:space="preserve">SLIDE </w:t>
      </w:r>
      <w:r w:rsidR="00D233E0">
        <w:rPr>
          <w:rFonts w:ascii="Montserrat Light" w:hAnsi="Montserrat Light" w:cs="Arial"/>
          <w:b/>
          <w:color w:val="FF0000"/>
          <w:sz w:val="32"/>
          <w:szCs w:val="28"/>
          <w:highlight w:val="yellow"/>
        </w:rPr>
        <w:t>7</w:t>
      </w:r>
      <w:r w:rsidRPr="00647D55">
        <w:rPr>
          <w:rFonts w:ascii="Montserrat Light" w:hAnsi="Montserrat Light" w:cs="Arial"/>
          <w:b/>
          <w:color w:val="FF0000"/>
          <w:sz w:val="32"/>
          <w:szCs w:val="28"/>
        </w:rPr>
        <w:t xml:space="preserve"> </w:t>
      </w:r>
      <w:r w:rsidR="0085364C" w:rsidRPr="00647D55">
        <w:rPr>
          <w:rFonts w:ascii="Montserrat Light" w:hAnsi="Montserrat Light"/>
          <w:sz w:val="28"/>
          <w:szCs w:val="28"/>
        </w:rPr>
        <w:t>God is</w:t>
      </w:r>
      <w:r w:rsidR="00B40405" w:rsidRPr="00647D55">
        <w:rPr>
          <w:rFonts w:ascii="Montserrat Light" w:hAnsi="Montserrat Light"/>
          <w:sz w:val="28"/>
          <w:szCs w:val="28"/>
        </w:rPr>
        <w:t xml:space="preserve"> calling you to become </w:t>
      </w:r>
      <w:r w:rsidR="00B40405" w:rsidRPr="00647D55">
        <w:rPr>
          <w:rFonts w:ascii="Montserrat Light" w:hAnsi="Montserrat Light"/>
          <w:b/>
          <w:sz w:val="28"/>
          <w:szCs w:val="28"/>
        </w:rPr>
        <w:t xml:space="preserve">ministers and missionaries who will show </w:t>
      </w:r>
      <w:r w:rsidR="0085364C" w:rsidRPr="00647D55">
        <w:rPr>
          <w:rFonts w:ascii="Montserrat Light" w:hAnsi="Montserrat Light"/>
          <w:b/>
          <w:sz w:val="28"/>
          <w:szCs w:val="28"/>
        </w:rPr>
        <w:t xml:space="preserve">His </w:t>
      </w:r>
      <w:r w:rsidR="00B40405" w:rsidRPr="00D233E0">
        <w:rPr>
          <w:rFonts w:ascii="Montserrat Light" w:hAnsi="Montserrat Light"/>
          <w:b/>
          <w:sz w:val="28"/>
          <w:szCs w:val="28"/>
          <w:u w:val="single"/>
        </w:rPr>
        <w:t>picture</w:t>
      </w:r>
      <w:r w:rsidR="00B40405" w:rsidRPr="00647D55">
        <w:rPr>
          <w:rFonts w:ascii="Montserrat Light" w:hAnsi="Montserrat Light"/>
          <w:b/>
          <w:sz w:val="28"/>
          <w:szCs w:val="28"/>
        </w:rPr>
        <w:t xml:space="preserve"> and reveal </w:t>
      </w:r>
      <w:r w:rsidR="0085364C" w:rsidRPr="00647D55">
        <w:rPr>
          <w:rFonts w:ascii="Montserrat Light" w:hAnsi="Montserrat Light"/>
          <w:b/>
          <w:sz w:val="28"/>
          <w:szCs w:val="28"/>
        </w:rPr>
        <w:t>His</w:t>
      </w:r>
      <w:r w:rsidR="00B40405" w:rsidRPr="00647D55">
        <w:rPr>
          <w:rFonts w:ascii="Montserrat Light" w:hAnsi="Montserrat Light"/>
          <w:b/>
          <w:sz w:val="28"/>
          <w:szCs w:val="28"/>
        </w:rPr>
        <w:t xml:space="preserve"> </w:t>
      </w:r>
      <w:r w:rsidR="00B40405" w:rsidRPr="00D233E0">
        <w:rPr>
          <w:rFonts w:ascii="Montserrat Light" w:hAnsi="Montserrat Light"/>
          <w:b/>
          <w:sz w:val="28"/>
          <w:szCs w:val="28"/>
          <w:u w:val="single"/>
        </w:rPr>
        <w:t>character</w:t>
      </w:r>
      <w:r w:rsidR="00B40405" w:rsidRPr="00647D55">
        <w:rPr>
          <w:rFonts w:ascii="Montserrat Light" w:hAnsi="Montserrat Light"/>
          <w:b/>
          <w:sz w:val="28"/>
          <w:szCs w:val="28"/>
        </w:rPr>
        <w:t xml:space="preserve"> to the world!</w:t>
      </w:r>
      <w:r w:rsidR="00B40405" w:rsidRPr="00261534">
        <w:rPr>
          <w:rFonts w:ascii="Montserrat Light" w:hAnsi="Montserrat Light"/>
          <w:b/>
          <w:sz w:val="28"/>
          <w:szCs w:val="28"/>
        </w:rPr>
        <w:t xml:space="preserve"> </w:t>
      </w:r>
    </w:p>
    <w:p w:rsidR="00B40405" w:rsidRPr="00261534" w:rsidRDefault="00B40405" w:rsidP="00B40405">
      <w:pPr>
        <w:rPr>
          <w:rFonts w:ascii="Montserrat Light" w:hAnsi="Montserrat Light"/>
          <w:b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lastRenderedPageBreak/>
        <w:t xml:space="preserve">This message was given to Moses before he came to the top of the mountain, before the people forgot why they had come to this place.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Before they rebelled against God and built a golden calf to worship. Before they had received the first tablets containing the Ten Commandments.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This was God’s vision for His people all along.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b/>
          <w:sz w:val="28"/>
          <w:szCs w:val="28"/>
        </w:rPr>
      </w:pPr>
      <w:r w:rsidRPr="0085364C">
        <w:rPr>
          <w:rFonts w:ascii="Montserrat Light" w:hAnsi="Montserrat Light"/>
          <w:sz w:val="28"/>
          <w:szCs w:val="28"/>
        </w:rPr>
        <w:t xml:space="preserve">To become a nation of priests – </w:t>
      </w:r>
      <w:r w:rsidRPr="0085364C">
        <w:rPr>
          <w:rFonts w:ascii="Montserrat Light" w:hAnsi="Montserrat Light"/>
          <w:b/>
          <w:sz w:val="28"/>
          <w:szCs w:val="28"/>
        </w:rPr>
        <w:t>ministers and missionaries who would prove He exists in the world!</w:t>
      </w:r>
      <w:r w:rsidRPr="00261534">
        <w:rPr>
          <w:rFonts w:ascii="Montserrat Light" w:hAnsi="Montserrat Light"/>
          <w:b/>
          <w:sz w:val="28"/>
          <w:szCs w:val="28"/>
        </w:rPr>
        <w:t xml:space="preserve"> 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We have been basking in this story over the past three weeks, we have been reminded that God was broken hearted by the people’s rebellion.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God declared He would not go with them to the Promised Land once they disobeyed.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It was only after Moses begged God not to let them leave this place without His presence.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The people humbled themselves in repentance and God forgave them of their sin and agreed to allow His presence to remain with them. 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>It is in the wake of that repentance that Moses went back up the mountain to experience God’s glory and self-revelation!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God wanted Moses to know who He really was and He wanted His selfie declared to the world. 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I believe God gave Moses His selfie to bring an exclamation point to who God is in forgiveness!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It is in verse 7 of Exodus 34 we see this part of God’s selfie!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eastAsia="Times New Roman" w:hAnsi="Montserrat Light" w:cstheme="minorHAnsi"/>
          <w:b/>
          <w:i/>
          <w:sz w:val="28"/>
          <w:szCs w:val="28"/>
        </w:rPr>
      </w:pPr>
      <w:r w:rsidRPr="00D233E0">
        <w:rPr>
          <w:rFonts w:ascii="Montserrat Light" w:eastAsia="Times New Roman" w:hAnsi="Montserrat Light" w:cstheme="minorHAnsi"/>
          <w:b/>
          <w:bCs/>
          <w:i/>
          <w:sz w:val="28"/>
          <w:szCs w:val="28"/>
        </w:rPr>
        <w:t>Exodus 34:7 (</w:t>
      </w:r>
      <w:r w:rsidRPr="00261534">
        <w:rPr>
          <w:rFonts w:ascii="Montserrat Light" w:eastAsia="Times New Roman" w:hAnsi="Montserrat Light" w:cstheme="minorHAnsi"/>
          <w:b/>
          <w:bCs/>
          <w:i/>
          <w:sz w:val="28"/>
          <w:szCs w:val="28"/>
        </w:rPr>
        <w:t xml:space="preserve">NIV) </w:t>
      </w:r>
      <w:r w:rsidRPr="00261534">
        <w:rPr>
          <w:rFonts w:ascii="Montserrat Light" w:eastAsia="Times New Roman" w:hAnsi="Montserrat Light" w:cstheme="minorHAnsi"/>
          <w:b/>
          <w:i/>
          <w:color w:val="000000"/>
          <w:sz w:val="28"/>
          <w:szCs w:val="28"/>
          <w:vertAlign w:val="superscript"/>
        </w:rPr>
        <w:t>7</w:t>
      </w:r>
      <w:r w:rsidRPr="00261534">
        <w:rPr>
          <w:rFonts w:ascii="Montserrat Light" w:eastAsia="Times New Roman" w:hAnsi="Montserrat Light" w:cstheme="minorHAnsi"/>
          <w:b/>
          <w:i/>
          <w:sz w:val="28"/>
          <w:szCs w:val="28"/>
        </w:rPr>
        <w:t xml:space="preserve">maintaining love to thousands, and forgiving wickedness, rebellion and sin.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lastRenderedPageBreak/>
        <w:t xml:space="preserve">There, framed in the middle of His picture, is the heart of God toward His people! </w:t>
      </w:r>
    </w:p>
    <w:p w:rsidR="00066B5B" w:rsidRPr="00261534" w:rsidRDefault="00066B5B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D233E0" w:rsidP="00B40405">
      <w:pPr>
        <w:rPr>
          <w:rFonts w:ascii="Montserrat Light" w:hAnsi="Montserrat Light"/>
          <w:sz w:val="28"/>
          <w:szCs w:val="28"/>
        </w:rPr>
      </w:pPr>
      <w:r>
        <w:rPr>
          <w:rFonts w:ascii="Montserrat Light" w:hAnsi="Montserrat Light" w:cs="Arial"/>
          <w:b/>
          <w:color w:val="FF0000"/>
          <w:sz w:val="32"/>
          <w:szCs w:val="28"/>
          <w:highlight w:val="yellow"/>
        </w:rPr>
        <w:t xml:space="preserve">SLIDE </w:t>
      </w:r>
      <w:r>
        <w:rPr>
          <w:rFonts w:ascii="Montserrat Light" w:hAnsi="Montserrat Light" w:cs="Arial"/>
          <w:b/>
          <w:color w:val="FF0000"/>
          <w:sz w:val="32"/>
          <w:szCs w:val="28"/>
          <w:highlight w:val="yellow"/>
        </w:rPr>
        <w:t>8</w:t>
      </w:r>
      <w:r w:rsidRPr="00D233E0">
        <w:rPr>
          <w:rFonts w:ascii="Montserrat Light" w:hAnsi="Montserrat Light" w:cs="Arial"/>
          <w:b/>
          <w:color w:val="FF0000"/>
          <w:sz w:val="32"/>
          <w:szCs w:val="28"/>
        </w:rPr>
        <w:t xml:space="preserve"> </w:t>
      </w:r>
      <w:r w:rsidR="00B40405" w:rsidRPr="00D233E0">
        <w:rPr>
          <w:rFonts w:ascii="Montserrat Light" w:hAnsi="Montserrat Light"/>
          <w:sz w:val="28"/>
          <w:szCs w:val="28"/>
        </w:rPr>
        <w:t xml:space="preserve">God wanted the world to see </w:t>
      </w:r>
      <w:r w:rsidR="00B40405" w:rsidRPr="00D233E0">
        <w:rPr>
          <w:rFonts w:ascii="Montserrat Light" w:hAnsi="Montserrat Light"/>
          <w:b/>
          <w:sz w:val="28"/>
          <w:szCs w:val="28"/>
        </w:rPr>
        <w:t xml:space="preserve">He is a GOD of </w:t>
      </w:r>
      <w:r w:rsidR="00B40405" w:rsidRPr="00D233E0">
        <w:rPr>
          <w:rFonts w:ascii="Montserrat Light" w:hAnsi="Montserrat Light"/>
          <w:b/>
          <w:sz w:val="28"/>
          <w:szCs w:val="28"/>
          <w:u w:val="single"/>
        </w:rPr>
        <w:t>forgiveness</w:t>
      </w:r>
      <w:r w:rsidR="00B40405" w:rsidRPr="00D233E0">
        <w:rPr>
          <w:rFonts w:ascii="Montserrat Light" w:hAnsi="Montserrat Light"/>
          <w:b/>
          <w:sz w:val="28"/>
          <w:szCs w:val="28"/>
        </w:rPr>
        <w:t>!</w:t>
      </w:r>
      <w:r w:rsidR="00B40405" w:rsidRPr="00261534">
        <w:rPr>
          <w:rFonts w:ascii="Montserrat Light" w:hAnsi="Montserrat Light"/>
          <w:sz w:val="28"/>
          <w:szCs w:val="28"/>
        </w:rPr>
        <w:t xml:space="preserve">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>He wants to forgive us in three ways:  Our wickedness, rebellion and sin.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Wickedness means perversity, depravity, or iniquity. 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This goes beyond our actions and gets to the condition of our heart. That inward condition pulls us in the opposite direction of God!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066B5B">
        <w:rPr>
          <w:rFonts w:ascii="Montserrat Light" w:hAnsi="Montserrat Light"/>
          <w:sz w:val="28"/>
          <w:szCs w:val="28"/>
        </w:rPr>
        <w:t>God wants to forgive the root of our sin, dealing with the condition of our heart!</w:t>
      </w:r>
      <w:r w:rsidRPr="00261534">
        <w:rPr>
          <w:rFonts w:ascii="Montserrat Light" w:hAnsi="Montserrat Light"/>
          <w:sz w:val="28"/>
          <w:szCs w:val="28"/>
        </w:rPr>
        <w:t xml:space="preserve"> </w:t>
      </w:r>
    </w:p>
    <w:p w:rsidR="00B40405" w:rsidRPr="00261534" w:rsidRDefault="00B40405" w:rsidP="00B40405">
      <w:pPr>
        <w:ind w:left="720"/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ind w:left="720"/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>Not only that, but he wants to forgive our…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>Rebellion.  Rebellion is an attitude of defiance.  It is an “</w:t>
      </w:r>
      <w:r w:rsidRPr="00261534">
        <w:rPr>
          <w:rFonts w:ascii="Montserrat Light" w:hAnsi="Montserrat Light"/>
          <w:b/>
          <w:sz w:val="28"/>
          <w:szCs w:val="28"/>
        </w:rPr>
        <w:t>I don’t want your way spirit leading to a I want to do it my way action.”</w:t>
      </w:r>
      <w:r w:rsidRPr="00261534">
        <w:rPr>
          <w:rFonts w:ascii="Montserrat Light" w:hAnsi="Montserrat Light"/>
          <w:sz w:val="28"/>
          <w:szCs w:val="28"/>
        </w:rPr>
        <w:t xml:space="preserve"> 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Rebellion refers to our heart of resistance to God. 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ind w:left="720"/>
        <w:rPr>
          <w:rFonts w:ascii="Montserrat Light" w:hAnsi="Montserrat Light"/>
          <w:sz w:val="28"/>
          <w:szCs w:val="28"/>
        </w:rPr>
      </w:pPr>
      <w:r w:rsidRPr="00066B5B">
        <w:rPr>
          <w:rFonts w:ascii="Montserrat Light" w:hAnsi="Montserrat Light"/>
          <w:sz w:val="28"/>
          <w:szCs w:val="28"/>
        </w:rPr>
        <w:t>God wants to forgive the condition of our heart, along with the rebellion and finally he wants to forgive our intentional acts of disobedience.</w:t>
      </w:r>
      <w:r w:rsidRPr="00261534">
        <w:rPr>
          <w:rFonts w:ascii="Montserrat Light" w:hAnsi="Montserrat Light"/>
          <w:sz w:val="28"/>
          <w:szCs w:val="28"/>
        </w:rPr>
        <w:t xml:space="preserve">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>Sin is the simple act of disobedience. It is sins that pollute our soul.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D233E0" w:rsidP="00B40405">
      <w:pPr>
        <w:rPr>
          <w:rFonts w:ascii="Montserrat Light" w:hAnsi="Montserrat Light"/>
          <w:sz w:val="28"/>
          <w:szCs w:val="28"/>
        </w:rPr>
      </w:pPr>
      <w:r>
        <w:rPr>
          <w:rFonts w:ascii="Montserrat Light" w:hAnsi="Montserrat Light" w:cs="Arial"/>
          <w:b/>
          <w:color w:val="FF0000"/>
          <w:sz w:val="32"/>
          <w:szCs w:val="28"/>
          <w:highlight w:val="yellow"/>
        </w:rPr>
        <w:t xml:space="preserve">SLIDE </w:t>
      </w:r>
      <w:r>
        <w:rPr>
          <w:rFonts w:ascii="Montserrat Light" w:hAnsi="Montserrat Light" w:cs="Arial"/>
          <w:b/>
          <w:color w:val="FF0000"/>
          <w:sz w:val="32"/>
          <w:szCs w:val="28"/>
          <w:highlight w:val="yellow"/>
        </w:rPr>
        <w:t>9</w:t>
      </w:r>
      <w:r>
        <w:rPr>
          <w:rFonts w:ascii="Montserrat Light" w:hAnsi="Montserrat Light" w:cs="Arial"/>
          <w:b/>
          <w:color w:val="FF0000"/>
          <w:sz w:val="32"/>
          <w:szCs w:val="28"/>
        </w:rPr>
        <w:t xml:space="preserve"> </w:t>
      </w:r>
      <w:r w:rsidR="00B40405" w:rsidRPr="00261534">
        <w:rPr>
          <w:rFonts w:ascii="Montserrat Light" w:hAnsi="Montserrat Light"/>
          <w:sz w:val="28"/>
          <w:szCs w:val="28"/>
        </w:rPr>
        <w:t xml:space="preserve">God wants to </w:t>
      </w:r>
      <w:r w:rsidR="00B40405" w:rsidRPr="00D233E0">
        <w:rPr>
          <w:rFonts w:ascii="Montserrat Light" w:hAnsi="Montserrat Light"/>
          <w:sz w:val="28"/>
          <w:szCs w:val="28"/>
        </w:rPr>
        <w:t>forgive it all.  From the condition, to the attitude and actions, God wants to forgive it all!</w:t>
      </w:r>
      <w:r w:rsidR="00B40405" w:rsidRPr="00261534">
        <w:rPr>
          <w:rFonts w:ascii="Montserrat Light" w:hAnsi="Montserrat Light"/>
          <w:sz w:val="28"/>
          <w:szCs w:val="28"/>
        </w:rPr>
        <w:t xml:space="preserve">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God want to forgive ALL who are legitimately turning from their sins. God wants to forgive restore and renew those who humble themselves in His presence.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This forgiveness was being made available initially through the Tabernacle system that was detailed by God on the mountaintop. 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lastRenderedPageBreak/>
        <w:t xml:space="preserve">Sinners were to bring a sacrifice to the tabernacle and give it to the priest who would offer the sacrifice to God as they confessed their sin before God. 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85364C">
        <w:rPr>
          <w:rFonts w:ascii="Montserrat Light" w:hAnsi="Montserrat Light"/>
          <w:sz w:val="28"/>
          <w:szCs w:val="28"/>
        </w:rPr>
        <w:t>God not only gave us this clear picture of Himself and process to find forgiveness; He also gave them a promise!</w:t>
      </w:r>
      <w:r w:rsidRPr="00261534">
        <w:rPr>
          <w:rFonts w:ascii="Montserrat Light" w:hAnsi="Montserrat Light"/>
          <w:sz w:val="28"/>
          <w:szCs w:val="28"/>
        </w:rPr>
        <w:t xml:space="preserve">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God gave them a promise of a better sacrifice offered by a better priest that would arrive through their descendants.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This promised Messiah would be the fulfillment of the PERFECT SACRIFICE for the sins of ALL people and the PERFECT PRIEST who would perform the offering. 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D233E0" w:rsidP="00D233E0">
      <w:pPr>
        <w:rPr>
          <w:rFonts w:ascii="Montserrat Light" w:hAnsi="Montserrat Light"/>
          <w:sz w:val="28"/>
          <w:szCs w:val="28"/>
        </w:rPr>
      </w:pPr>
      <w:r>
        <w:rPr>
          <w:rFonts w:ascii="Montserrat Light" w:hAnsi="Montserrat Light" w:cs="Arial"/>
          <w:b/>
          <w:color w:val="FF0000"/>
          <w:sz w:val="32"/>
          <w:szCs w:val="28"/>
          <w:highlight w:val="yellow"/>
        </w:rPr>
        <w:t xml:space="preserve">SLIDE </w:t>
      </w:r>
      <w:r>
        <w:rPr>
          <w:rFonts w:ascii="Montserrat Light" w:hAnsi="Montserrat Light" w:cs="Arial"/>
          <w:b/>
          <w:color w:val="FF0000"/>
          <w:sz w:val="32"/>
          <w:szCs w:val="28"/>
          <w:highlight w:val="yellow"/>
        </w:rPr>
        <w:t>10</w:t>
      </w:r>
      <w:r w:rsidRPr="00D233E0">
        <w:rPr>
          <w:rFonts w:ascii="Montserrat Light" w:hAnsi="Montserrat Light" w:cs="Arial"/>
          <w:b/>
          <w:color w:val="FF0000"/>
          <w:sz w:val="32"/>
          <w:szCs w:val="28"/>
        </w:rPr>
        <w:t xml:space="preserve"> </w:t>
      </w:r>
      <w:r w:rsidR="00B40405" w:rsidRPr="00D233E0">
        <w:rPr>
          <w:rFonts w:ascii="Montserrat Light" w:hAnsi="Montserrat Light"/>
          <w:sz w:val="28"/>
          <w:szCs w:val="28"/>
        </w:rPr>
        <w:t xml:space="preserve">Jesus is the </w:t>
      </w:r>
      <w:r w:rsidR="00B40405" w:rsidRPr="00D233E0">
        <w:rPr>
          <w:rFonts w:ascii="Montserrat Light" w:hAnsi="Montserrat Light"/>
          <w:sz w:val="28"/>
          <w:szCs w:val="28"/>
          <w:u w:val="single"/>
        </w:rPr>
        <w:t>fulfilment</w:t>
      </w:r>
      <w:r w:rsidR="00B40405" w:rsidRPr="00D233E0">
        <w:rPr>
          <w:rFonts w:ascii="Montserrat Light" w:hAnsi="Montserrat Light"/>
          <w:sz w:val="28"/>
          <w:szCs w:val="28"/>
        </w:rPr>
        <w:t xml:space="preserve"> of that promise!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The entire aim God had from the beginning was to produce a people who would become a Kingdom of Priests, and a holy nation.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>Who usher into the world THE ONE who would become our High Priest!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jc w:val="center"/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>And not just a high priest who performs in a sacrificial system, NO!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We have a High Priest who has become the sacrifice - So we might be able through repentance to find forgiveness from our sin! 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When Jesus died on the Cross and rose from the dead, He became the sacrifice that could forgive our wickedness, rebellion, and sin in our lives.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>Not only was He the High Priest who made the sacrifice He was the sacrifice!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Then </w:t>
      </w:r>
      <w:r w:rsidRPr="0085364C">
        <w:rPr>
          <w:rFonts w:ascii="Montserrat Light" w:hAnsi="Montserrat Light"/>
          <w:sz w:val="28"/>
          <w:szCs w:val="28"/>
        </w:rPr>
        <w:t>Jesus through resurrection power ascended to the right hand of God interceding on our behalf!</w:t>
      </w:r>
      <w:r w:rsidRPr="00261534">
        <w:rPr>
          <w:rFonts w:ascii="Montserrat Light" w:hAnsi="Montserrat Light"/>
          <w:sz w:val="28"/>
          <w:szCs w:val="28"/>
        </w:rPr>
        <w:t xml:space="preserve"> 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>But not before declaring His authority and extending His call for us to become a Holy Priesthood that would carry His portrait proudly to the world!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lastRenderedPageBreak/>
        <w:t>Jesus, called us to become a New Kingdom of priests who would become: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D233E0" w:rsidP="00B40405">
      <w:pPr>
        <w:rPr>
          <w:rFonts w:ascii="Montserrat Light" w:hAnsi="Montserrat Light"/>
          <w:b/>
          <w:i/>
          <w:sz w:val="28"/>
          <w:szCs w:val="28"/>
        </w:rPr>
      </w:pPr>
      <w:r>
        <w:rPr>
          <w:rFonts w:ascii="Montserrat Light" w:hAnsi="Montserrat Light" w:cs="Arial"/>
          <w:b/>
          <w:color w:val="FF0000"/>
          <w:sz w:val="32"/>
          <w:szCs w:val="28"/>
          <w:highlight w:val="yellow"/>
        </w:rPr>
        <w:t xml:space="preserve">SLIDE </w:t>
      </w:r>
      <w:r>
        <w:rPr>
          <w:rFonts w:ascii="Montserrat Light" w:hAnsi="Montserrat Light" w:cs="Arial"/>
          <w:b/>
          <w:color w:val="FF0000"/>
          <w:sz w:val="32"/>
          <w:szCs w:val="28"/>
          <w:highlight w:val="yellow"/>
        </w:rPr>
        <w:t>11</w:t>
      </w:r>
      <w:r w:rsidRPr="00D233E0">
        <w:rPr>
          <w:rFonts w:ascii="Montserrat Light" w:hAnsi="Montserrat Light" w:cs="Arial"/>
          <w:b/>
          <w:color w:val="FF0000"/>
          <w:sz w:val="32"/>
          <w:szCs w:val="28"/>
        </w:rPr>
        <w:t xml:space="preserve"> </w:t>
      </w:r>
      <w:r w:rsidR="007937DE" w:rsidRPr="00D233E0">
        <w:rPr>
          <w:rFonts w:ascii="Montserrat Light" w:hAnsi="Montserrat Light"/>
          <w:b/>
          <w:i/>
          <w:sz w:val="28"/>
          <w:szCs w:val="28"/>
        </w:rPr>
        <w:t xml:space="preserve">We are </w:t>
      </w:r>
      <w:r w:rsidR="0085364C" w:rsidRPr="00D233E0">
        <w:rPr>
          <w:rFonts w:ascii="Montserrat Light" w:hAnsi="Montserrat Light"/>
          <w:b/>
          <w:i/>
          <w:sz w:val="28"/>
          <w:szCs w:val="28"/>
        </w:rPr>
        <w:t>m</w:t>
      </w:r>
      <w:r w:rsidR="00B40405" w:rsidRPr="00D233E0">
        <w:rPr>
          <w:rFonts w:ascii="Montserrat Light" w:hAnsi="Montserrat Light"/>
          <w:b/>
          <w:i/>
          <w:sz w:val="28"/>
          <w:szCs w:val="28"/>
        </w:rPr>
        <w:t>inisters and missionaries called to take His portrait of forgiveness to the whole world.</w:t>
      </w:r>
      <w:r w:rsidR="00B40405" w:rsidRPr="00261534">
        <w:rPr>
          <w:rFonts w:ascii="Montserrat Light" w:hAnsi="Montserrat Light"/>
          <w:b/>
          <w:i/>
          <w:sz w:val="28"/>
          <w:szCs w:val="28"/>
        </w:rPr>
        <w:t xml:space="preserve">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This is why Apostle Peter made this appeal to all who would hear!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D233E0" w:rsidP="00B40405">
      <w:pPr>
        <w:rPr>
          <w:rFonts w:ascii="Montserrat Light" w:eastAsia="Times New Roman" w:hAnsi="Montserrat Light" w:cstheme="minorHAnsi"/>
          <w:b/>
          <w:i/>
          <w:sz w:val="28"/>
          <w:szCs w:val="28"/>
        </w:rPr>
      </w:pPr>
      <w:r>
        <w:rPr>
          <w:rFonts w:ascii="Montserrat Light" w:hAnsi="Montserrat Light" w:cs="Arial"/>
          <w:b/>
          <w:color w:val="FF0000"/>
          <w:sz w:val="32"/>
          <w:szCs w:val="28"/>
          <w:highlight w:val="yellow"/>
        </w:rPr>
        <w:t xml:space="preserve">SLIDE </w:t>
      </w:r>
      <w:r>
        <w:rPr>
          <w:rFonts w:ascii="Montserrat Light" w:hAnsi="Montserrat Light" w:cs="Arial"/>
          <w:b/>
          <w:color w:val="FF0000"/>
          <w:sz w:val="32"/>
          <w:szCs w:val="28"/>
          <w:highlight w:val="yellow"/>
        </w:rPr>
        <w:t>12</w:t>
      </w:r>
      <w:r w:rsidRPr="00D233E0">
        <w:rPr>
          <w:rFonts w:ascii="Montserrat Light" w:hAnsi="Montserrat Light" w:cs="Arial"/>
          <w:b/>
          <w:color w:val="FF0000"/>
          <w:sz w:val="32"/>
          <w:szCs w:val="28"/>
        </w:rPr>
        <w:t xml:space="preserve"> </w:t>
      </w:r>
      <w:r w:rsidR="00B40405" w:rsidRPr="00D233E0">
        <w:rPr>
          <w:rFonts w:ascii="Montserrat Light" w:eastAsia="Times New Roman" w:hAnsi="Montserrat Light" w:cstheme="minorHAnsi"/>
          <w:b/>
          <w:bCs/>
          <w:i/>
          <w:sz w:val="28"/>
          <w:szCs w:val="28"/>
        </w:rPr>
        <w:t>1 Peter 2:9 (NIV)</w:t>
      </w:r>
      <w:r w:rsidR="00B40405" w:rsidRPr="00D233E0">
        <w:rPr>
          <w:rFonts w:ascii="Montserrat Light" w:eastAsia="Times New Roman" w:hAnsi="Montserrat Light" w:cstheme="minorHAnsi"/>
          <w:b/>
          <w:i/>
          <w:color w:val="000000"/>
          <w:sz w:val="28"/>
          <w:szCs w:val="28"/>
          <w:vertAlign w:val="superscript"/>
        </w:rPr>
        <w:t>9</w:t>
      </w:r>
      <w:r w:rsidR="00B40405" w:rsidRPr="00261534">
        <w:rPr>
          <w:rFonts w:ascii="Montserrat Light" w:eastAsia="Times New Roman" w:hAnsi="Montserrat Light" w:cstheme="minorHAnsi"/>
          <w:b/>
          <w:i/>
          <w:color w:val="000000"/>
          <w:sz w:val="28"/>
          <w:szCs w:val="28"/>
          <w:vertAlign w:val="superscript"/>
        </w:rPr>
        <w:t xml:space="preserve"> </w:t>
      </w:r>
      <w:r w:rsidR="00B40405" w:rsidRPr="00261534">
        <w:rPr>
          <w:rFonts w:ascii="Montserrat Light" w:eastAsia="Times New Roman" w:hAnsi="Montserrat Light" w:cstheme="minorHAnsi"/>
          <w:b/>
          <w:i/>
          <w:sz w:val="28"/>
          <w:szCs w:val="28"/>
        </w:rPr>
        <w:t>…. you are a chosen people, a royal priesthood, a holy nation, a people belonging to God, that you may declare the praises of him who called you out of darkness into his wonderful light.</w:t>
      </w:r>
    </w:p>
    <w:p w:rsidR="00B40405" w:rsidRPr="00261534" w:rsidRDefault="00B40405" w:rsidP="00B40405">
      <w:pPr>
        <w:rPr>
          <w:rFonts w:ascii="Montserrat Light" w:eastAsia="Times New Roman" w:hAnsi="Montserrat Light" w:cstheme="minorHAnsi"/>
          <w:b/>
          <w:i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eastAsia="Times New Roman" w:hAnsi="Montserrat Light" w:cstheme="minorHAnsi"/>
          <w:sz w:val="28"/>
          <w:szCs w:val="28"/>
        </w:rPr>
      </w:pPr>
      <w:r w:rsidRPr="00261534">
        <w:rPr>
          <w:rFonts w:ascii="Montserrat Light" w:eastAsia="Times New Roman" w:hAnsi="Montserrat Light" w:cstheme="minorHAnsi"/>
          <w:sz w:val="28"/>
          <w:szCs w:val="28"/>
        </w:rPr>
        <w:t xml:space="preserve">Today we are a part of a movement of God through Christ Jesus - </w:t>
      </w:r>
      <w:r w:rsidRPr="00261534">
        <w:rPr>
          <w:rFonts w:ascii="Montserrat Light" w:eastAsia="Times New Roman" w:hAnsi="Montserrat Light" w:cstheme="minorHAnsi"/>
          <w:b/>
          <w:sz w:val="28"/>
          <w:szCs w:val="28"/>
        </w:rPr>
        <w:t>called to share with the world that God wants to forgive them and free them from sin!</w:t>
      </w:r>
      <w:r w:rsidRPr="00261534">
        <w:rPr>
          <w:rFonts w:ascii="Montserrat Light" w:eastAsia="Times New Roman" w:hAnsi="Montserrat Light" w:cstheme="minorHAnsi"/>
          <w:sz w:val="28"/>
          <w:szCs w:val="28"/>
        </w:rPr>
        <w:t xml:space="preserve">  </w:t>
      </w:r>
    </w:p>
    <w:p w:rsidR="00B40405" w:rsidRPr="00261534" w:rsidRDefault="00B40405" w:rsidP="00B40405">
      <w:pPr>
        <w:rPr>
          <w:rFonts w:ascii="Montserrat Light" w:eastAsia="Times New Roman" w:hAnsi="Montserrat Light" w:cstheme="minorHAnsi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eastAsia="Times New Roman" w:hAnsi="Montserrat Light" w:cstheme="minorHAnsi"/>
          <w:sz w:val="28"/>
          <w:szCs w:val="28"/>
        </w:rPr>
      </w:pPr>
      <w:r w:rsidRPr="00261534">
        <w:rPr>
          <w:rFonts w:ascii="Montserrat Light" w:eastAsia="Times New Roman" w:hAnsi="Montserrat Light" w:cstheme="minorHAnsi"/>
          <w:sz w:val="28"/>
          <w:szCs w:val="28"/>
        </w:rPr>
        <w:t xml:space="preserve">We are invited to become a part of this new holy nation a Body of Christ, taking on the role of royal priest sharing God’s picture of forgiveness to the world. </w:t>
      </w:r>
    </w:p>
    <w:p w:rsidR="00B40405" w:rsidRPr="00261534" w:rsidRDefault="00B40405" w:rsidP="00B40405">
      <w:pPr>
        <w:rPr>
          <w:rFonts w:ascii="Montserrat Light" w:eastAsia="Times New Roman" w:hAnsi="Montserrat Light" w:cstheme="minorHAnsi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eastAsia="Times New Roman" w:hAnsi="Montserrat Light" w:cstheme="minorHAnsi"/>
          <w:sz w:val="28"/>
          <w:szCs w:val="28"/>
        </w:rPr>
      </w:pPr>
      <w:r w:rsidRPr="00261534">
        <w:rPr>
          <w:rFonts w:ascii="Montserrat Light" w:eastAsia="Times New Roman" w:hAnsi="Montserrat Light" w:cstheme="minorHAnsi"/>
          <w:sz w:val="28"/>
          <w:szCs w:val="28"/>
        </w:rPr>
        <w:t xml:space="preserve">With the same enthusiasm I have in sharing little Ryan with the world. </w:t>
      </w:r>
    </w:p>
    <w:p w:rsidR="00B40405" w:rsidRPr="00261534" w:rsidRDefault="00B40405" w:rsidP="00B40405">
      <w:pPr>
        <w:rPr>
          <w:rFonts w:ascii="Montserrat Light" w:eastAsia="Times New Roman" w:hAnsi="Montserrat Light" w:cstheme="minorHAnsi"/>
          <w:sz w:val="28"/>
          <w:szCs w:val="28"/>
        </w:rPr>
      </w:pPr>
    </w:p>
    <w:p w:rsidR="00B40405" w:rsidRPr="00261534" w:rsidRDefault="00B40405" w:rsidP="00B40405">
      <w:pPr>
        <w:jc w:val="center"/>
        <w:rPr>
          <w:rFonts w:ascii="Montserrat Light" w:eastAsia="Times New Roman" w:hAnsi="Montserrat Light" w:cstheme="minorHAnsi"/>
          <w:b/>
          <w:sz w:val="28"/>
          <w:szCs w:val="28"/>
        </w:rPr>
      </w:pPr>
      <w:r w:rsidRPr="00261534">
        <w:rPr>
          <w:rFonts w:ascii="Montserrat Light" w:eastAsia="Times New Roman" w:hAnsi="Montserrat Light" w:cstheme="minorHAnsi"/>
          <w:b/>
          <w:sz w:val="28"/>
          <w:szCs w:val="28"/>
        </w:rPr>
        <w:t>I am so glad to be a part of a Body of Christ that really gets that!</w:t>
      </w:r>
    </w:p>
    <w:p w:rsidR="00B40405" w:rsidRPr="00261534" w:rsidRDefault="00B40405" w:rsidP="00B40405">
      <w:pPr>
        <w:rPr>
          <w:rFonts w:ascii="Montserrat Light" w:eastAsia="Times New Roman" w:hAnsi="Montserrat Light" w:cstheme="minorHAnsi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eastAsia="Times New Roman" w:hAnsi="Montserrat Light" w:cstheme="minorHAnsi"/>
          <w:sz w:val="28"/>
          <w:szCs w:val="28"/>
        </w:rPr>
      </w:pPr>
      <w:r w:rsidRPr="00261534">
        <w:rPr>
          <w:rFonts w:ascii="Montserrat Light" w:eastAsia="Times New Roman" w:hAnsi="Montserrat Light" w:cstheme="minorHAnsi"/>
          <w:sz w:val="28"/>
          <w:szCs w:val="28"/>
        </w:rPr>
        <w:t xml:space="preserve">We are a part of the Body of Christ that has been sharing this picture of forgiveness with the world for over the past 2000 years. </w:t>
      </w:r>
    </w:p>
    <w:p w:rsidR="00B40405" w:rsidRPr="00261534" w:rsidRDefault="00B40405" w:rsidP="00B40405">
      <w:pPr>
        <w:rPr>
          <w:rFonts w:ascii="Montserrat Light" w:eastAsia="Times New Roman" w:hAnsi="Montserrat Light" w:cstheme="minorHAnsi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eastAsia="Times New Roman" w:hAnsi="Montserrat Light" w:cstheme="minorHAnsi"/>
          <w:sz w:val="28"/>
          <w:szCs w:val="28"/>
        </w:rPr>
      </w:pPr>
      <w:r w:rsidRPr="00261534">
        <w:rPr>
          <w:rFonts w:ascii="Montserrat Light" w:eastAsia="Times New Roman" w:hAnsi="Montserrat Light" w:cstheme="minorHAnsi"/>
          <w:sz w:val="28"/>
          <w:szCs w:val="28"/>
        </w:rPr>
        <w:t xml:space="preserve">In fact, this weekend we are celebrating a milestone in the history of Southside Church. </w:t>
      </w:r>
    </w:p>
    <w:p w:rsidR="00B40405" w:rsidRPr="00261534" w:rsidRDefault="00B40405" w:rsidP="00B40405">
      <w:pPr>
        <w:rPr>
          <w:rFonts w:ascii="Montserrat Light" w:eastAsia="Times New Roman" w:hAnsi="Montserrat Light" w:cstheme="minorHAnsi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eastAsia="Times New Roman" w:hAnsi="Montserrat Light" w:cstheme="minorHAnsi"/>
          <w:sz w:val="28"/>
          <w:szCs w:val="28"/>
        </w:rPr>
        <w:t xml:space="preserve">This weekend we celebrate several anniversaries.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Today we celebrate 20 years at this Courthouse Road location. 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On this day, in 1999, we left the 7 acres at our Cogbill Road building and relocated to this building on Courthouse Road setting on 41 acres. 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lastRenderedPageBreak/>
        <w:t xml:space="preserve">Then 11 years ago today, we launched our Enon/Chester congregation, and 8 years today we began our celebrate recovery service.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These are huge milestones that deserve to be celebrated. </w:t>
      </w:r>
    </w:p>
    <w:p w:rsidR="00D233E0" w:rsidRDefault="00D233E0" w:rsidP="00B40405">
      <w:pPr>
        <w:rPr>
          <w:rFonts w:ascii="Montserrat Light" w:hAnsi="Montserrat Light" w:cs="Arial"/>
          <w:b/>
          <w:color w:val="FF0000"/>
          <w:sz w:val="32"/>
          <w:szCs w:val="28"/>
          <w:highlight w:val="yellow"/>
        </w:rPr>
      </w:pPr>
    </w:p>
    <w:p w:rsidR="00B40405" w:rsidRPr="00261534" w:rsidRDefault="007937DE" w:rsidP="00B40405">
      <w:pPr>
        <w:rPr>
          <w:rFonts w:ascii="Montserrat Light" w:hAnsi="Montserrat Light"/>
          <w:sz w:val="28"/>
          <w:szCs w:val="28"/>
        </w:rPr>
      </w:pPr>
      <w:r w:rsidRPr="000F4705">
        <w:rPr>
          <w:rFonts w:ascii="Montserrat Light" w:hAnsi="Montserrat Light" w:cs="Arial"/>
          <w:b/>
          <w:color w:val="FF0000"/>
          <w:sz w:val="32"/>
          <w:szCs w:val="28"/>
          <w:highlight w:val="yellow"/>
        </w:rPr>
        <w:t xml:space="preserve">SLIDE </w:t>
      </w:r>
      <w:r w:rsidR="00D233E0">
        <w:rPr>
          <w:rFonts w:ascii="Montserrat Light" w:hAnsi="Montserrat Light" w:cs="Arial"/>
          <w:b/>
          <w:color w:val="FF0000"/>
          <w:sz w:val="32"/>
          <w:szCs w:val="28"/>
          <w:highlight w:val="yellow"/>
        </w:rPr>
        <w:t>13</w:t>
      </w:r>
      <w:r>
        <w:rPr>
          <w:rFonts w:ascii="Montserrat Light" w:hAnsi="Montserrat Light" w:cs="Arial"/>
          <w:b/>
          <w:color w:val="FF0000"/>
          <w:sz w:val="32"/>
          <w:szCs w:val="28"/>
        </w:rPr>
        <w:t xml:space="preserve"> </w:t>
      </w:r>
      <w:r w:rsidR="00B40405" w:rsidRPr="00261534">
        <w:rPr>
          <w:rFonts w:ascii="Montserrat Light" w:hAnsi="Montserrat Light"/>
          <w:sz w:val="28"/>
          <w:szCs w:val="28"/>
        </w:rPr>
        <w:t xml:space="preserve">This is </w:t>
      </w:r>
      <w:r w:rsidR="00B40405" w:rsidRPr="00D233E0">
        <w:rPr>
          <w:rFonts w:ascii="Montserrat Light" w:hAnsi="Montserrat Light"/>
          <w:sz w:val="28"/>
          <w:szCs w:val="28"/>
        </w:rPr>
        <w:t>one of the reasons we are gathering (Sunday night) tonight to celebrate with</w:t>
      </w:r>
      <w:r w:rsidR="00B40405" w:rsidRPr="00261534">
        <w:rPr>
          <w:rFonts w:ascii="Montserrat Light" w:hAnsi="Montserrat Light"/>
          <w:sz w:val="28"/>
          <w:szCs w:val="28"/>
        </w:rPr>
        <w:t xml:space="preserve"> music, worship and ice-cream!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But you and I are not only celebrating these milestones, we are celebrating a legacy of the ministers and missionaries that goes back 65 years.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jc w:val="center"/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>I’m grateful to build on the foundation of people who get it!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>I want us to think about this legacy of 65 years in 20-years segments.  You could say we are 3 score and 5 years old.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>Our history is filled with hundreds of leaders who understood what it meant to take the picture of forgiveness to the world!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 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Our founding leaders launched and led this church to become a portrait bearing church that is passionate about getting God’s picture of forgiveness into the world!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During the first 20 years of Southside Church we see leadership that planted the DNA of taking the message of forgiveness to those around them.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In fact Southside church was born in the heart of leaders who had a passion to begin a holiness church on the Southside of Richmond.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In 1953, , </w:t>
      </w:r>
      <w:r w:rsidRPr="00261534">
        <w:rPr>
          <w:rFonts w:ascii="Montserrat Light" w:hAnsi="Montserrat Light"/>
          <w:b/>
          <w:sz w:val="28"/>
          <w:szCs w:val="28"/>
        </w:rPr>
        <w:t>Rev. Paul Holt</w:t>
      </w:r>
      <w:r w:rsidRPr="00261534">
        <w:rPr>
          <w:rFonts w:ascii="Montserrat Light" w:hAnsi="Montserrat Light"/>
          <w:sz w:val="28"/>
          <w:szCs w:val="28"/>
        </w:rPr>
        <w:t xml:space="preserve">, , </w:t>
      </w:r>
      <w:r w:rsidRPr="00261534">
        <w:rPr>
          <w:rFonts w:ascii="Montserrat Light" w:hAnsi="Montserrat Light"/>
          <w:b/>
          <w:sz w:val="28"/>
          <w:szCs w:val="28"/>
        </w:rPr>
        <w:t>Rev. Harold Mills</w:t>
      </w:r>
      <w:r w:rsidRPr="00261534">
        <w:rPr>
          <w:rFonts w:ascii="Montserrat Light" w:hAnsi="Montserrat Light"/>
          <w:sz w:val="28"/>
          <w:szCs w:val="28"/>
        </w:rPr>
        <w:t xml:space="preserve">, and the Virginia District Superintended, </w:t>
      </w:r>
      <w:r w:rsidRPr="00261534">
        <w:rPr>
          <w:rFonts w:ascii="Montserrat Light" w:hAnsi="Montserrat Light"/>
          <w:b/>
          <w:sz w:val="28"/>
          <w:szCs w:val="28"/>
        </w:rPr>
        <w:t>Rev. V. W. Litterell</w:t>
      </w:r>
      <w:r w:rsidRPr="00261534">
        <w:rPr>
          <w:rFonts w:ascii="Montserrat Light" w:hAnsi="Montserrat Light"/>
          <w:sz w:val="28"/>
          <w:szCs w:val="28"/>
        </w:rPr>
        <w:t xml:space="preserve">, all felt the tug of the Holy Spirit to plant a new church on the Southside of Richmond.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They rented a </w:t>
      </w:r>
      <w:r w:rsidRPr="00261534">
        <w:rPr>
          <w:rFonts w:ascii="Montserrat Light" w:hAnsi="Montserrat Light"/>
          <w:b/>
          <w:sz w:val="28"/>
          <w:szCs w:val="28"/>
        </w:rPr>
        <w:t>vacant barbershop</w:t>
      </w:r>
      <w:r w:rsidRPr="00261534">
        <w:rPr>
          <w:rFonts w:ascii="Montserrat Light" w:hAnsi="Montserrat Light"/>
          <w:sz w:val="28"/>
          <w:szCs w:val="28"/>
        </w:rPr>
        <w:t xml:space="preserve"> on Jeff Davis highway and </w:t>
      </w:r>
      <w:r w:rsidRPr="00261534">
        <w:rPr>
          <w:rFonts w:ascii="Montserrat Light" w:hAnsi="Montserrat Light"/>
          <w:b/>
          <w:sz w:val="28"/>
          <w:szCs w:val="28"/>
        </w:rPr>
        <w:t>Pastor Harold Mills</w:t>
      </w:r>
      <w:r w:rsidRPr="00261534">
        <w:rPr>
          <w:rFonts w:ascii="Montserrat Light" w:hAnsi="Montserrat Light"/>
          <w:sz w:val="28"/>
          <w:szCs w:val="28"/>
        </w:rPr>
        <w:t xml:space="preserve"> began a Sunday afternoon bible study.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b/>
          <w:i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lastRenderedPageBreak/>
        <w:t xml:space="preserve">These pioneer leaders believed Jesus was calling them to be </w:t>
      </w:r>
      <w:r w:rsidRPr="00261534">
        <w:rPr>
          <w:rFonts w:ascii="Montserrat Light" w:hAnsi="Montserrat Light"/>
          <w:b/>
          <w:i/>
          <w:sz w:val="28"/>
          <w:szCs w:val="28"/>
        </w:rPr>
        <w:t xml:space="preserve">ministers and missionaries and take His portrait of forgiveness to their world.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D233E0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Visionary leaders and pioneer followers like Jean Vaughan, Mae West, George and </w:t>
      </w:r>
      <w:r w:rsidRPr="00D233E0">
        <w:rPr>
          <w:rFonts w:ascii="Montserrat Light" w:hAnsi="Montserrat Light"/>
          <w:sz w:val="28"/>
          <w:szCs w:val="28"/>
        </w:rPr>
        <w:t xml:space="preserve">Annie Jones, Larkin and Gladys Burch, and Charlie Lambert. </w:t>
      </w:r>
    </w:p>
    <w:p w:rsidR="00B40405" w:rsidRPr="00D233E0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b/>
          <w:i/>
          <w:sz w:val="28"/>
          <w:szCs w:val="28"/>
        </w:rPr>
      </w:pPr>
      <w:r w:rsidRPr="00D233E0">
        <w:rPr>
          <w:rFonts w:ascii="Montserrat Light" w:hAnsi="Montserrat Light"/>
          <w:sz w:val="28"/>
          <w:szCs w:val="28"/>
        </w:rPr>
        <w:t xml:space="preserve">They all accepted the call to become </w:t>
      </w:r>
      <w:r w:rsidRPr="00D233E0">
        <w:rPr>
          <w:rFonts w:ascii="Montserrat Light" w:hAnsi="Montserrat Light"/>
          <w:b/>
          <w:i/>
          <w:sz w:val="28"/>
          <w:szCs w:val="28"/>
        </w:rPr>
        <w:t>ministers and missionaries taking the portrait of forgiveness to their world!</w:t>
      </w:r>
      <w:r w:rsidRPr="00261534">
        <w:rPr>
          <w:rFonts w:ascii="Montserrat Light" w:hAnsi="Montserrat Light"/>
          <w:b/>
          <w:i/>
          <w:sz w:val="28"/>
          <w:szCs w:val="28"/>
        </w:rPr>
        <w:t xml:space="preserve">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In 1954, the founding leaders helped Southside Church call a new pastor V. J. Shetler, who led them to become </w:t>
      </w:r>
      <w:r w:rsidRPr="00261534">
        <w:rPr>
          <w:rFonts w:ascii="Montserrat Light" w:hAnsi="Montserrat Light"/>
          <w:b/>
          <w:sz w:val="28"/>
          <w:szCs w:val="28"/>
        </w:rPr>
        <w:t>sacrificial supporters of the vision</w:t>
      </w:r>
      <w:r w:rsidRPr="00261534">
        <w:rPr>
          <w:rFonts w:ascii="Montserrat Light" w:hAnsi="Montserrat Light"/>
          <w:sz w:val="28"/>
          <w:szCs w:val="28"/>
        </w:rPr>
        <w:t xml:space="preserve"> leading them to purchase property on Concord Avenue.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Amazingly, George and Annie Lee Jones, sold their home in 1955 in order to pay off the land and provide money down for the first building.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jc w:val="center"/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>You talk about sacrifice!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With the land paid for and a small amount of money on hand, they began to seek financing to build a building.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Every bank in the area turned them down so they went to prayer. They prayed for a miracle.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Annie Lee Jones received a call from her brother the co-owner of Pleasants hardware who offered them an interest free loan of $5,000.00.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>He was moved by the sacrificial obedience of his sister, he wanted to get in on what God was doing.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They built the first building went to repay the loan and Annie Lee Jones’ brother refused to accept payment.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Three pastors would Shepard our congregation through those early years. </w:t>
      </w:r>
      <w:r w:rsidRPr="00261534">
        <w:rPr>
          <w:rFonts w:ascii="Montserrat Light" w:hAnsi="Montserrat Light"/>
          <w:b/>
          <w:sz w:val="28"/>
          <w:szCs w:val="28"/>
        </w:rPr>
        <w:t>Rev. V.J. Shetler</w:t>
      </w:r>
      <w:r w:rsidRPr="00261534">
        <w:rPr>
          <w:rFonts w:ascii="Montserrat Light" w:hAnsi="Montserrat Light"/>
          <w:sz w:val="28"/>
          <w:szCs w:val="28"/>
        </w:rPr>
        <w:t xml:space="preserve">, </w:t>
      </w:r>
      <w:r w:rsidRPr="00261534">
        <w:rPr>
          <w:rFonts w:ascii="Montserrat Light" w:hAnsi="Montserrat Light"/>
          <w:b/>
          <w:sz w:val="28"/>
          <w:szCs w:val="28"/>
        </w:rPr>
        <w:t>Rev. Warren O. Holloway</w:t>
      </w:r>
      <w:r w:rsidRPr="00261534">
        <w:rPr>
          <w:rFonts w:ascii="Montserrat Light" w:hAnsi="Montserrat Light"/>
          <w:sz w:val="28"/>
          <w:szCs w:val="28"/>
        </w:rPr>
        <w:t xml:space="preserve"> and </w:t>
      </w:r>
      <w:r w:rsidRPr="00261534">
        <w:rPr>
          <w:rFonts w:ascii="Montserrat Light" w:hAnsi="Montserrat Light"/>
          <w:b/>
          <w:sz w:val="28"/>
          <w:szCs w:val="28"/>
        </w:rPr>
        <w:t>Rev. Sam Pickenpaugh</w:t>
      </w:r>
      <w:r w:rsidRPr="00261534">
        <w:rPr>
          <w:rFonts w:ascii="Montserrat Light" w:hAnsi="Montserrat Light"/>
          <w:sz w:val="28"/>
          <w:szCs w:val="28"/>
        </w:rPr>
        <w:t xml:space="preserve">.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Each of these pastors continued the expansion of the buildings and led with passion in sharing the portrait of forgiveness.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As a result, the church continued to grow.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Committed laymen, like </w:t>
      </w:r>
      <w:r w:rsidRPr="00261534">
        <w:rPr>
          <w:rFonts w:ascii="Montserrat Light" w:hAnsi="Montserrat Light"/>
          <w:b/>
          <w:sz w:val="28"/>
          <w:szCs w:val="28"/>
        </w:rPr>
        <w:t>Ted and Evelyn Weir</w:t>
      </w:r>
      <w:r w:rsidRPr="00261534">
        <w:rPr>
          <w:rFonts w:ascii="Montserrat Light" w:hAnsi="Montserrat Light"/>
          <w:sz w:val="28"/>
          <w:szCs w:val="28"/>
        </w:rPr>
        <w:t xml:space="preserve">, </w:t>
      </w:r>
      <w:r w:rsidRPr="00261534">
        <w:rPr>
          <w:rFonts w:ascii="Montserrat Light" w:hAnsi="Montserrat Light"/>
          <w:b/>
          <w:sz w:val="28"/>
          <w:szCs w:val="28"/>
        </w:rPr>
        <w:t>Jackie Gardner</w:t>
      </w:r>
      <w:r w:rsidRPr="00261534">
        <w:rPr>
          <w:rFonts w:ascii="Montserrat Light" w:hAnsi="Montserrat Light"/>
          <w:sz w:val="28"/>
          <w:szCs w:val="28"/>
        </w:rPr>
        <w:t xml:space="preserve">, </w:t>
      </w:r>
      <w:r w:rsidRPr="00261534">
        <w:rPr>
          <w:rFonts w:ascii="Montserrat Light" w:hAnsi="Montserrat Light"/>
          <w:b/>
          <w:sz w:val="28"/>
          <w:szCs w:val="28"/>
        </w:rPr>
        <w:t>Vida Spencer</w:t>
      </w:r>
      <w:r w:rsidRPr="00261534">
        <w:rPr>
          <w:rFonts w:ascii="Montserrat Light" w:hAnsi="Montserrat Light"/>
          <w:sz w:val="28"/>
          <w:szCs w:val="28"/>
        </w:rPr>
        <w:t xml:space="preserve">, and </w:t>
      </w:r>
      <w:r w:rsidRPr="00261534">
        <w:rPr>
          <w:rFonts w:ascii="Montserrat Light" w:hAnsi="Montserrat Light"/>
          <w:b/>
          <w:sz w:val="28"/>
          <w:szCs w:val="28"/>
        </w:rPr>
        <w:t>Helen Hess</w:t>
      </w:r>
      <w:r w:rsidRPr="00261534">
        <w:rPr>
          <w:rFonts w:ascii="Montserrat Light" w:hAnsi="Montserrat Light"/>
          <w:sz w:val="28"/>
          <w:szCs w:val="28"/>
        </w:rPr>
        <w:t>, to name a few, became the bedrock of passion to reach people.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Faith deepened the people and increased the territory, leading to the next twenty-year score of leadership. 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In 1969 Rev. Charles Thompson arrived on the scene.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The commitment to be ministers and missionaries continued to grow, stemming from the pioneering spirit embedded deeply in our DNA.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Rev. Thompson helped the people understand the need for continued passion to share the portrait of forgiveness with the world.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They came to the conclusion they needed to relocate and called the church to prayer.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Through prayer and passion, the church continued to press forward sharing the portrait of God’s forgiveness through the shed blood of Jesus Christ.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They voted to sell the Concord Ave property and moved into a school for two years while they worked to relocate to a property on the corner of Cogbill Road and Chippenham Parkway.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There was a legal blockage keeping them from building a church on the land.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D233E0" w:rsidP="00B40405">
      <w:pPr>
        <w:rPr>
          <w:rFonts w:ascii="Montserrat Light" w:hAnsi="Montserrat Light"/>
          <w:sz w:val="28"/>
          <w:szCs w:val="28"/>
        </w:rPr>
      </w:pPr>
      <w:r>
        <w:rPr>
          <w:rFonts w:ascii="Montserrat Light" w:hAnsi="Montserrat Light" w:cs="Arial"/>
          <w:b/>
          <w:color w:val="FF0000"/>
          <w:sz w:val="32"/>
          <w:szCs w:val="28"/>
          <w:highlight w:val="yellow"/>
        </w:rPr>
        <w:t xml:space="preserve">SLIDE </w:t>
      </w:r>
      <w:r>
        <w:rPr>
          <w:rFonts w:ascii="Montserrat Light" w:hAnsi="Montserrat Light" w:cs="Arial"/>
          <w:b/>
          <w:color w:val="FF0000"/>
          <w:sz w:val="32"/>
          <w:szCs w:val="28"/>
          <w:highlight w:val="yellow"/>
        </w:rPr>
        <w:t>1</w:t>
      </w:r>
      <w:r>
        <w:rPr>
          <w:rFonts w:ascii="Montserrat Light" w:hAnsi="Montserrat Light" w:cs="Arial"/>
          <w:b/>
          <w:color w:val="FF0000"/>
          <w:sz w:val="32"/>
          <w:szCs w:val="28"/>
          <w:highlight w:val="yellow"/>
        </w:rPr>
        <w:t>4</w:t>
      </w:r>
      <w:r w:rsidR="00B40405" w:rsidRPr="00261534">
        <w:rPr>
          <w:rFonts w:ascii="Montserrat Light" w:hAnsi="Montserrat Light"/>
          <w:sz w:val="28"/>
          <w:szCs w:val="28"/>
        </w:rPr>
        <w:t xml:space="preserve">They were called </w:t>
      </w:r>
      <w:r w:rsidR="00B40405" w:rsidRPr="00D233E0">
        <w:rPr>
          <w:rFonts w:ascii="Montserrat Light" w:hAnsi="Montserrat Light"/>
          <w:sz w:val="28"/>
          <w:szCs w:val="28"/>
        </w:rPr>
        <w:t xml:space="preserve">to prayer. Times of </w:t>
      </w:r>
      <w:r w:rsidR="00B40405" w:rsidRPr="00D233E0">
        <w:rPr>
          <w:rFonts w:ascii="Montserrat Light" w:hAnsi="Montserrat Light"/>
          <w:sz w:val="28"/>
          <w:szCs w:val="28"/>
          <w:u w:val="single"/>
        </w:rPr>
        <w:t>prayer</w:t>
      </w:r>
      <w:r w:rsidR="00B40405" w:rsidRPr="00D233E0">
        <w:rPr>
          <w:rFonts w:ascii="Montserrat Light" w:hAnsi="Montserrat Light"/>
          <w:sz w:val="28"/>
          <w:szCs w:val="28"/>
        </w:rPr>
        <w:t xml:space="preserve"> brought times of </w:t>
      </w:r>
      <w:r w:rsidR="00B40405" w:rsidRPr="00D233E0">
        <w:rPr>
          <w:rFonts w:ascii="Montserrat Light" w:hAnsi="Montserrat Light"/>
          <w:sz w:val="28"/>
          <w:szCs w:val="28"/>
          <w:u w:val="single"/>
        </w:rPr>
        <w:t>miracles</w:t>
      </w:r>
      <w:r w:rsidR="00B40405" w:rsidRPr="00D233E0">
        <w:rPr>
          <w:rFonts w:ascii="Montserrat Light" w:hAnsi="Montserrat Light"/>
          <w:sz w:val="28"/>
          <w:szCs w:val="28"/>
        </w:rPr>
        <w:t>. Obstacles were overcome through prayer, obedience, and sacrifice!</w:t>
      </w:r>
      <w:r w:rsidR="00B40405" w:rsidRPr="00261534">
        <w:rPr>
          <w:rFonts w:ascii="Montserrat Light" w:hAnsi="Montserrat Light"/>
          <w:sz w:val="28"/>
          <w:szCs w:val="28"/>
        </w:rPr>
        <w:t xml:space="preserve">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b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All because their burning passion to be </w:t>
      </w:r>
      <w:r w:rsidRPr="00261534">
        <w:rPr>
          <w:rFonts w:ascii="Montserrat Light" w:hAnsi="Montserrat Light"/>
          <w:b/>
          <w:sz w:val="28"/>
          <w:szCs w:val="28"/>
        </w:rPr>
        <w:t xml:space="preserve">ministers and missionaries who took the picture of God’s forgiveness to the world!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lastRenderedPageBreak/>
        <w:t xml:space="preserve">They built the church in 1970 and grew until, in 1983, they expanded the building by doubled the size as they continued to be –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b/>
          <w:sz w:val="28"/>
          <w:szCs w:val="28"/>
        </w:rPr>
      </w:pPr>
      <w:r w:rsidRPr="0085364C">
        <w:rPr>
          <w:rFonts w:ascii="Montserrat Light" w:hAnsi="Montserrat Light"/>
          <w:b/>
          <w:sz w:val="28"/>
          <w:szCs w:val="28"/>
        </w:rPr>
        <w:t>Ministers and missionaries sharing the portrait of God’s forgiveness with the world.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In 1986 Rev Charles Thompson was elected to be the new District Superintendent of the state of Virginia.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>This led to a new score of leadership through a new pastor.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>Rev. Jerome Hancock became the next pastor in 1987 and a new generation of people continued with passion to share the portrait of forgiveness with the world.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Southside Church continued to grow requiring another relocation.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That leads us to our 20-year celebration today!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There is not enough time for me to share with you all the miracles God performed during this part of our church history.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If you come tonight, you will hear many of them - like the miracle call that led to Pastor Hancock becoming the pastor in 1987 and the miracle call that led to me to arrive on the scene in 2002.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>All of the miracles have happened over the past 20 + years because of God’s promise and a willing people that respond to God’s call!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jc w:val="center"/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>We are here because many people get it!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We are blessed to have many of the leaders who sacrifices to get us here over 20 + years ago, that has led us to this moment.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Tonight we want to Celebrate the investment made but more importantly, we do not want to miss this moment. 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God did not give His selfie on the mountaintop for Moses to hang on his wall for him to enjoy with his afternoon tea!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D233E0" w:rsidP="00B40405">
      <w:pPr>
        <w:rPr>
          <w:rFonts w:ascii="Montserrat Light" w:hAnsi="Montserrat Light"/>
          <w:sz w:val="28"/>
          <w:szCs w:val="28"/>
        </w:rPr>
      </w:pPr>
      <w:r>
        <w:rPr>
          <w:rFonts w:ascii="Montserrat Light" w:hAnsi="Montserrat Light" w:cs="Arial"/>
          <w:b/>
          <w:color w:val="FF0000"/>
          <w:sz w:val="32"/>
          <w:szCs w:val="28"/>
          <w:highlight w:val="yellow"/>
        </w:rPr>
        <w:lastRenderedPageBreak/>
        <w:t xml:space="preserve">SLIDE </w:t>
      </w:r>
      <w:r>
        <w:rPr>
          <w:rFonts w:ascii="Montserrat Light" w:hAnsi="Montserrat Light" w:cs="Arial"/>
          <w:b/>
          <w:color w:val="FF0000"/>
          <w:sz w:val="32"/>
          <w:szCs w:val="28"/>
          <w:highlight w:val="yellow"/>
        </w:rPr>
        <w:t>15</w:t>
      </w:r>
      <w:r>
        <w:rPr>
          <w:rFonts w:ascii="Montserrat Light" w:hAnsi="Montserrat Light" w:cs="Arial"/>
          <w:b/>
          <w:color w:val="FF0000"/>
          <w:sz w:val="32"/>
          <w:szCs w:val="28"/>
        </w:rPr>
        <w:t xml:space="preserve"> </w:t>
      </w:r>
      <w:r w:rsidR="00B40405" w:rsidRPr="00261534">
        <w:rPr>
          <w:rFonts w:ascii="Montserrat Light" w:hAnsi="Montserrat Light"/>
          <w:sz w:val="28"/>
          <w:szCs w:val="28"/>
        </w:rPr>
        <w:t>NO</w:t>
      </w:r>
      <w:r w:rsidR="00B40405" w:rsidRPr="00D233E0">
        <w:rPr>
          <w:rFonts w:ascii="Montserrat Light" w:hAnsi="Montserrat Light"/>
          <w:sz w:val="28"/>
          <w:szCs w:val="28"/>
        </w:rPr>
        <w:t>, God gave the portrait to Moses and illuminated his face with His glory so others could see and know WHO GOD really is!</w:t>
      </w:r>
      <w:r w:rsidR="00B40405" w:rsidRPr="00261534">
        <w:rPr>
          <w:rFonts w:ascii="Montserrat Light" w:hAnsi="Montserrat Light"/>
          <w:sz w:val="28"/>
          <w:szCs w:val="28"/>
        </w:rPr>
        <w:t xml:space="preserve">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Jesus did not give His life and give His authority to us so we can simply enjoy His presence.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D233E0" w:rsidP="00B40405">
      <w:pPr>
        <w:rPr>
          <w:rFonts w:ascii="Montserrat Light" w:hAnsi="Montserrat Light"/>
          <w:sz w:val="28"/>
          <w:szCs w:val="28"/>
        </w:rPr>
      </w:pPr>
      <w:r>
        <w:rPr>
          <w:rFonts w:ascii="Montserrat Light" w:hAnsi="Montserrat Light" w:cs="Arial"/>
          <w:b/>
          <w:color w:val="FF0000"/>
          <w:sz w:val="32"/>
          <w:szCs w:val="28"/>
          <w:highlight w:val="yellow"/>
        </w:rPr>
        <w:t xml:space="preserve">SLIDE </w:t>
      </w:r>
      <w:r>
        <w:rPr>
          <w:rFonts w:ascii="Montserrat Light" w:hAnsi="Montserrat Light" w:cs="Arial"/>
          <w:b/>
          <w:color w:val="FF0000"/>
          <w:sz w:val="32"/>
          <w:szCs w:val="28"/>
          <w:highlight w:val="yellow"/>
        </w:rPr>
        <w:t>16</w:t>
      </w:r>
      <w:r>
        <w:rPr>
          <w:rFonts w:ascii="Montserrat Light" w:hAnsi="Montserrat Light" w:cs="Arial"/>
          <w:b/>
          <w:color w:val="FF0000"/>
          <w:sz w:val="32"/>
          <w:szCs w:val="28"/>
        </w:rPr>
        <w:t xml:space="preserve"> </w:t>
      </w:r>
      <w:r w:rsidR="00B40405" w:rsidRPr="00261534">
        <w:rPr>
          <w:rFonts w:ascii="Montserrat Light" w:hAnsi="Montserrat Light"/>
          <w:sz w:val="28"/>
          <w:szCs w:val="28"/>
        </w:rPr>
        <w:t>No</w:t>
      </w:r>
      <w:r w:rsidR="00B40405" w:rsidRPr="00D233E0">
        <w:rPr>
          <w:rFonts w:ascii="Montserrat Light" w:hAnsi="Montserrat Light"/>
          <w:sz w:val="28"/>
          <w:szCs w:val="28"/>
        </w:rPr>
        <w:t>, Jesus gave His life to offer us forgiveness and once we receive it, He is calling us to share it with the world.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jc w:val="center"/>
        <w:rPr>
          <w:rFonts w:ascii="Montserrat Light" w:hAnsi="Montserrat Light"/>
          <w:sz w:val="28"/>
          <w:szCs w:val="28"/>
        </w:rPr>
      </w:pPr>
      <w:r w:rsidRPr="00736B56">
        <w:rPr>
          <w:rFonts w:ascii="Montserrat Light" w:hAnsi="Montserrat Light"/>
          <w:sz w:val="28"/>
          <w:szCs w:val="28"/>
        </w:rPr>
        <w:t>We are called to be ministers and missionaries who take God’s picture of forgiveness to our world!</w:t>
      </w:r>
      <w:r w:rsidRPr="00261534">
        <w:rPr>
          <w:rFonts w:ascii="Montserrat Light" w:hAnsi="Montserrat Light"/>
          <w:sz w:val="28"/>
          <w:szCs w:val="28"/>
        </w:rPr>
        <w:t xml:space="preserve"> </w:t>
      </w:r>
    </w:p>
    <w:p w:rsidR="00B40405" w:rsidRPr="00261534" w:rsidRDefault="00B40405" w:rsidP="00B40405">
      <w:pPr>
        <w:jc w:val="center"/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God’s gift to the world is revealed in His self-portrait – it is a gift we freely receive in order to give away!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>2014 marked the 60</w:t>
      </w:r>
      <w:r w:rsidRPr="00261534">
        <w:rPr>
          <w:rFonts w:ascii="Montserrat Light" w:hAnsi="Montserrat Light"/>
          <w:sz w:val="28"/>
          <w:szCs w:val="28"/>
          <w:vertAlign w:val="superscript"/>
        </w:rPr>
        <w:t>th</w:t>
      </w:r>
      <w:r w:rsidRPr="00261534">
        <w:rPr>
          <w:rFonts w:ascii="Montserrat Light" w:hAnsi="Montserrat Light"/>
          <w:sz w:val="28"/>
          <w:szCs w:val="28"/>
        </w:rPr>
        <w:t xml:space="preserve"> year of Southside Church and that was the year that I was called by you to be your lead Pastor. 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>We are 5 years into the 4</w:t>
      </w:r>
      <w:r w:rsidRPr="00261534">
        <w:rPr>
          <w:rFonts w:ascii="Montserrat Light" w:hAnsi="Montserrat Light"/>
          <w:sz w:val="28"/>
          <w:szCs w:val="28"/>
          <w:vertAlign w:val="superscript"/>
        </w:rPr>
        <w:t>th</w:t>
      </w:r>
      <w:r w:rsidRPr="00261534">
        <w:rPr>
          <w:rFonts w:ascii="Montserrat Light" w:hAnsi="Montserrat Light"/>
          <w:sz w:val="28"/>
          <w:szCs w:val="28"/>
        </w:rPr>
        <w:t xml:space="preserve"> scores of the life of Southside Church and my prayer is that we never forget our heritage and that we will be people in our generation WHO GET IT!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Will we be like those who have gone before us, and do whatever is necessary to take the portrait of God’s forgiveness and deliver it to our world!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Gather at the alter with your phones!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b/>
          <w:sz w:val="28"/>
          <w:szCs w:val="28"/>
        </w:rPr>
      </w:pPr>
      <w:r w:rsidRPr="00261534">
        <w:rPr>
          <w:rFonts w:ascii="Montserrat Light" w:hAnsi="Montserrat Light"/>
          <w:b/>
          <w:sz w:val="28"/>
          <w:szCs w:val="28"/>
        </w:rPr>
        <w:t xml:space="preserve">Pray </w:t>
      </w: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</w:p>
    <w:p w:rsidR="00B40405" w:rsidRPr="00261534" w:rsidRDefault="00B40405" w:rsidP="00B40405">
      <w:pPr>
        <w:rPr>
          <w:rFonts w:ascii="Montserrat Light" w:hAnsi="Montserrat Light"/>
          <w:sz w:val="28"/>
          <w:szCs w:val="28"/>
        </w:rPr>
      </w:pPr>
      <w:r w:rsidRPr="00261534">
        <w:rPr>
          <w:rFonts w:ascii="Montserrat Light" w:hAnsi="Montserrat Light"/>
          <w:sz w:val="28"/>
          <w:szCs w:val="28"/>
        </w:rPr>
        <w:t xml:space="preserve">Take the picture of Jesus as a reminder to share His forgiveness with the world! </w:t>
      </w:r>
    </w:p>
    <w:p w:rsidR="00B40405" w:rsidRPr="00261534" w:rsidRDefault="00B40405" w:rsidP="00B40405">
      <w:pPr>
        <w:rPr>
          <w:rFonts w:ascii="Montserrat Light" w:eastAsia="Times New Roman" w:hAnsi="Montserrat Light" w:cs="Times New Roman"/>
          <w:b/>
          <w:bCs/>
          <w:sz w:val="28"/>
          <w:szCs w:val="28"/>
        </w:rPr>
      </w:pPr>
    </w:p>
    <w:p w:rsidR="00B40405" w:rsidRPr="00261534" w:rsidRDefault="00B40405" w:rsidP="00B40405">
      <w:pPr>
        <w:tabs>
          <w:tab w:val="left" w:pos="6840"/>
        </w:tabs>
        <w:rPr>
          <w:rFonts w:ascii="Montserrat Light" w:hAnsi="Montserrat Light"/>
          <w:b/>
          <w:sz w:val="28"/>
          <w:szCs w:val="28"/>
        </w:rPr>
      </w:pPr>
      <w:r w:rsidRPr="00D233E0">
        <w:rPr>
          <w:rFonts w:ascii="Montserrat Light" w:hAnsi="Montserrat Light"/>
          <w:b/>
          <w:bCs/>
          <w:sz w:val="28"/>
          <w:szCs w:val="28"/>
        </w:rPr>
        <w:t xml:space="preserve">Revelation 3:20 (NKJV) </w:t>
      </w:r>
      <w:r w:rsidRPr="00D233E0">
        <w:rPr>
          <w:rFonts w:ascii="Montserrat Light" w:hAnsi="Montserrat Light"/>
          <w:b/>
          <w:color w:val="000000"/>
          <w:sz w:val="28"/>
          <w:szCs w:val="28"/>
          <w:vertAlign w:val="superscript"/>
        </w:rPr>
        <w:t xml:space="preserve">20 </w:t>
      </w:r>
      <w:r w:rsidRPr="00D233E0">
        <w:rPr>
          <w:rStyle w:val="jesuswords"/>
          <w:rFonts w:ascii="Montserrat Light" w:hAnsi="Montserrat Light"/>
          <w:b/>
          <w:sz w:val="28"/>
          <w:szCs w:val="28"/>
        </w:rPr>
        <w:t>Behold, I stand at the door and knock. If anyone he</w:t>
      </w:r>
      <w:bookmarkStart w:id="0" w:name="_GoBack"/>
      <w:bookmarkEnd w:id="0"/>
      <w:r w:rsidRPr="00D233E0">
        <w:rPr>
          <w:rStyle w:val="jesuswords"/>
          <w:rFonts w:ascii="Montserrat Light" w:hAnsi="Montserrat Light"/>
          <w:b/>
          <w:sz w:val="28"/>
          <w:szCs w:val="28"/>
        </w:rPr>
        <w:t>ars My voice and opens</w:t>
      </w:r>
      <w:r w:rsidRPr="00261534">
        <w:rPr>
          <w:rStyle w:val="jesuswords"/>
          <w:rFonts w:ascii="Montserrat Light" w:hAnsi="Montserrat Light"/>
          <w:b/>
          <w:sz w:val="28"/>
          <w:szCs w:val="28"/>
        </w:rPr>
        <w:t xml:space="preserve"> the door, I will come in to him and dine with him, and he with Me.</w:t>
      </w:r>
      <w:r w:rsidRPr="00261534">
        <w:rPr>
          <w:rFonts w:ascii="Montserrat Light" w:hAnsi="Montserrat Light"/>
          <w:b/>
          <w:sz w:val="28"/>
          <w:szCs w:val="28"/>
        </w:rPr>
        <w:tab/>
      </w:r>
    </w:p>
    <w:p w:rsidR="00E93035" w:rsidRPr="004A6B52" w:rsidRDefault="00E93035" w:rsidP="00B40405">
      <w:pPr>
        <w:spacing w:after="160" w:line="480" w:lineRule="auto"/>
        <w:rPr>
          <w:rFonts w:ascii="Montserrat Light" w:hAnsi="Montserrat Light"/>
          <w:sz w:val="28"/>
          <w:szCs w:val="28"/>
        </w:rPr>
      </w:pPr>
    </w:p>
    <w:sectPr w:rsidR="00E93035" w:rsidRPr="004A6B52" w:rsidSect="00EC6747">
      <w:footerReference w:type="even" r:id="rId8"/>
      <w:footerReference w:type="default" r:id="rId9"/>
      <w:pgSz w:w="12240" w:h="15840"/>
      <w:pgMar w:top="1368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82948" w:rsidRDefault="00382948" w:rsidP="00484407">
      <w:r>
        <w:separator/>
      </w:r>
    </w:p>
  </w:endnote>
  <w:endnote w:type="continuationSeparator" w:id="0">
    <w:p w:rsidR="00382948" w:rsidRDefault="00382948" w:rsidP="004844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ntserrat Light">
    <w:panose1 w:val="00000400000000000000"/>
    <w:charset w:val="00"/>
    <w:family w:val="auto"/>
    <w:pitch w:val="variable"/>
    <w:sig w:usb0="20000207" w:usb1="00000000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32840245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8A1EAA" w:rsidRDefault="008A1EAA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641942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8A1EAA" w:rsidRDefault="008A1E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94751203"/>
      <w:docPartObj>
        <w:docPartGallery w:val="Page Numbers (Bottom of Page)"/>
        <w:docPartUnique/>
      </w:docPartObj>
    </w:sdtPr>
    <w:sdtEndPr/>
    <w:sdtContent>
      <w:sdt>
        <w:sdtPr>
          <w:id w:val="1537697203"/>
          <w:docPartObj>
            <w:docPartGallery w:val="Page Numbers (Top of Page)"/>
            <w:docPartUnique/>
          </w:docPartObj>
        </w:sdtPr>
        <w:sdtEndPr/>
        <w:sdtContent>
          <w:p w:rsidR="00EC6747" w:rsidRDefault="00EC674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D233E0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D233E0">
              <w:rPr>
                <w:b/>
                <w:bCs/>
                <w:noProof/>
              </w:rPr>
              <w:t>11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EC6747" w:rsidRDefault="00EC67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82948" w:rsidRDefault="00382948" w:rsidP="00484407">
      <w:r>
        <w:separator/>
      </w:r>
    </w:p>
  </w:footnote>
  <w:footnote w:type="continuationSeparator" w:id="0">
    <w:p w:rsidR="00382948" w:rsidRDefault="00382948" w:rsidP="004844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D65EC6"/>
    <w:multiLevelType w:val="hybridMultilevel"/>
    <w:tmpl w:val="5BBA5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8A71D2"/>
    <w:multiLevelType w:val="hybridMultilevel"/>
    <w:tmpl w:val="C1264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693725"/>
    <w:multiLevelType w:val="hybridMultilevel"/>
    <w:tmpl w:val="72C21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355E82"/>
    <w:multiLevelType w:val="hybridMultilevel"/>
    <w:tmpl w:val="DBBA32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AB147B"/>
    <w:multiLevelType w:val="hybridMultilevel"/>
    <w:tmpl w:val="B02C1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357E41"/>
    <w:multiLevelType w:val="hybridMultilevel"/>
    <w:tmpl w:val="B5806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22646E"/>
    <w:multiLevelType w:val="hybridMultilevel"/>
    <w:tmpl w:val="2640E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CC78A9"/>
    <w:multiLevelType w:val="hybridMultilevel"/>
    <w:tmpl w:val="9D9AB7F8"/>
    <w:styleLink w:val="BulletBig"/>
    <w:lvl w:ilvl="0" w:tplc="39AC0470">
      <w:start w:val="1"/>
      <w:numFmt w:val="bullet"/>
      <w:lvlText w:val="•"/>
      <w:lvlJc w:val="left"/>
      <w:pPr>
        <w:ind w:left="262" w:hanging="26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1" w:tplc="B8CC1B8A">
      <w:start w:val="1"/>
      <w:numFmt w:val="bullet"/>
      <w:lvlText w:val="•"/>
      <w:lvlJc w:val="left"/>
      <w:pPr>
        <w:ind w:left="502" w:hanging="26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2" w:tplc="DEEA6C4E">
      <w:start w:val="1"/>
      <w:numFmt w:val="bullet"/>
      <w:lvlText w:val="•"/>
      <w:lvlJc w:val="left"/>
      <w:pPr>
        <w:ind w:left="742" w:hanging="26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3" w:tplc="45DA5310">
      <w:start w:val="1"/>
      <w:numFmt w:val="bullet"/>
      <w:lvlText w:val="•"/>
      <w:lvlJc w:val="left"/>
      <w:pPr>
        <w:ind w:left="982" w:hanging="26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4" w:tplc="0F92CA3A">
      <w:start w:val="1"/>
      <w:numFmt w:val="bullet"/>
      <w:lvlText w:val="•"/>
      <w:lvlJc w:val="left"/>
      <w:pPr>
        <w:ind w:left="1222" w:hanging="26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5" w:tplc="92707BDE">
      <w:start w:val="1"/>
      <w:numFmt w:val="bullet"/>
      <w:lvlText w:val="•"/>
      <w:lvlJc w:val="left"/>
      <w:pPr>
        <w:ind w:left="1462" w:hanging="26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6" w:tplc="5AD8A458">
      <w:start w:val="1"/>
      <w:numFmt w:val="bullet"/>
      <w:lvlText w:val="•"/>
      <w:lvlJc w:val="left"/>
      <w:pPr>
        <w:ind w:left="1702" w:hanging="26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7" w:tplc="4E5C9FEE">
      <w:start w:val="1"/>
      <w:numFmt w:val="bullet"/>
      <w:lvlText w:val="•"/>
      <w:lvlJc w:val="left"/>
      <w:pPr>
        <w:ind w:left="1942" w:hanging="26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8" w:tplc="D7625C32">
      <w:start w:val="1"/>
      <w:numFmt w:val="bullet"/>
      <w:lvlText w:val="•"/>
      <w:lvlJc w:val="left"/>
      <w:pPr>
        <w:ind w:left="2182" w:hanging="26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</w:abstractNum>
  <w:num w:numId="1">
    <w:abstractNumId w:val="7"/>
  </w:num>
  <w:num w:numId="2">
    <w:abstractNumId w:val="0"/>
  </w:num>
  <w:num w:numId="3">
    <w:abstractNumId w:val="1"/>
  </w:num>
  <w:num w:numId="4">
    <w:abstractNumId w:val="5"/>
  </w:num>
  <w:num w:numId="5">
    <w:abstractNumId w:val="3"/>
  </w:num>
  <w:num w:numId="6">
    <w:abstractNumId w:val="4"/>
  </w:num>
  <w:num w:numId="7">
    <w:abstractNumId w:val="6"/>
  </w:num>
  <w:num w:numId="8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2NDY2NjA2MTQ2MrJQ0lEKTi0uzszPAykwNKgFAL1vy+8tAAAA"/>
  </w:docVars>
  <w:rsids>
    <w:rsidRoot w:val="00247D65"/>
    <w:rsid w:val="00000585"/>
    <w:rsid w:val="00003E71"/>
    <w:rsid w:val="000119D7"/>
    <w:rsid w:val="00012A61"/>
    <w:rsid w:val="00012D7D"/>
    <w:rsid w:val="00012EA6"/>
    <w:rsid w:val="00014C2E"/>
    <w:rsid w:val="00016B6C"/>
    <w:rsid w:val="000242E1"/>
    <w:rsid w:val="00025377"/>
    <w:rsid w:val="0003192A"/>
    <w:rsid w:val="00034CF5"/>
    <w:rsid w:val="00035EBF"/>
    <w:rsid w:val="00035FC0"/>
    <w:rsid w:val="00036138"/>
    <w:rsid w:val="000370AB"/>
    <w:rsid w:val="0003729A"/>
    <w:rsid w:val="00043309"/>
    <w:rsid w:val="000439AD"/>
    <w:rsid w:val="000479E9"/>
    <w:rsid w:val="00050D08"/>
    <w:rsid w:val="00053A4C"/>
    <w:rsid w:val="00054899"/>
    <w:rsid w:val="00055179"/>
    <w:rsid w:val="00057024"/>
    <w:rsid w:val="000602F4"/>
    <w:rsid w:val="00066B5B"/>
    <w:rsid w:val="00070AAD"/>
    <w:rsid w:val="00072DB3"/>
    <w:rsid w:val="000744AC"/>
    <w:rsid w:val="00075589"/>
    <w:rsid w:val="0007773A"/>
    <w:rsid w:val="00090246"/>
    <w:rsid w:val="00091F4B"/>
    <w:rsid w:val="00093DF6"/>
    <w:rsid w:val="0009733D"/>
    <w:rsid w:val="000978B5"/>
    <w:rsid w:val="000A02B8"/>
    <w:rsid w:val="000A5D0E"/>
    <w:rsid w:val="000B1AA7"/>
    <w:rsid w:val="000B28FB"/>
    <w:rsid w:val="000B2B73"/>
    <w:rsid w:val="000B2DAA"/>
    <w:rsid w:val="000B6CF5"/>
    <w:rsid w:val="000B7525"/>
    <w:rsid w:val="000C0BF0"/>
    <w:rsid w:val="000C156B"/>
    <w:rsid w:val="000C18C8"/>
    <w:rsid w:val="000C3879"/>
    <w:rsid w:val="000D0EF5"/>
    <w:rsid w:val="000D17F2"/>
    <w:rsid w:val="000E24D0"/>
    <w:rsid w:val="000E4080"/>
    <w:rsid w:val="000E6190"/>
    <w:rsid w:val="000E71BB"/>
    <w:rsid w:val="000F2C61"/>
    <w:rsid w:val="000F3496"/>
    <w:rsid w:val="000F38CA"/>
    <w:rsid w:val="000F4705"/>
    <w:rsid w:val="00104B2F"/>
    <w:rsid w:val="00105A7B"/>
    <w:rsid w:val="00107286"/>
    <w:rsid w:val="00113E5A"/>
    <w:rsid w:val="00116962"/>
    <w:rsid w:val="00116D15"/>
    <w:rsid w:val="00120B97"/>
    <w:rsid w:val="00131ACD"/>
    <w:rsid w:val="001347B8"/>
    <w:rsid w:val="00135032"/>
    <w:rsid w:val="0013537E"/>
    <w:rsid w:val="0014135C"/>
    <w:rsid w:val="00144415"/>
    <w:rsid w:val="001468FC"/>
    <w:rsid w:val="00146F81"/>
    <w:rsid w:val="00147C48"/>
    <w:rsid w:val="00151AAE"/>
    <w:rsid w:val="0015716E"/>
    <w:rsid w:val="001603D1"/>
    <w:rsid w:val="00160FB2"/>
    <w:rsid w:val="001618CA"/>
    <w:rsid w:val="00162745"/>
    <w:rsid w:val="0016642D"/>
    <w:rsid w:val="00166E2F"/>
    <w:rsid w:val="00166FC0"/>
    <w:rsid w:val="00171224"/>
    <w:rsid w:val="00172A45"/>
    <w:rsid w:val="00173832"/>
    <w:rsid w:val="00173C22"/>
    <w:rsid w:val="00175662"/>
    <w:rsid w:val="00184B65"/>
    <w:rsid w:val="00195D81"/>
    <w:rsid w:val="00197B25"/>
    <w:rsid w:val="001A283B"/>
    <w:rsid w:val="001A37C7"/>
    <w:rsid w:val="001A617A"/>
    <w:rsid w:val="001A7A20"/>
    <w:rsid w:val="001A7F10"/>
    <w:rsid w:val="001B1C4F"/>
    <w:rsid w:val="001B22BE"/>
    <w:rsid w:val="001B25E9"/>
    <w:rsid w:val="001B4A8B"/>
    <w:rsid w:val="001B7A52"/>
    <w:rsid w:val="001C186D"/>
    <w:rsid w:val="001C38CA"/>
    <w:rsid w:val="001C620F"/>
    <w:rsid w:val="001C6FF4"/>
    <w:rsid w:val="001C704C"/>
    <w:rsid w:val="001C725C"/>
    <w:rsid w:val="001C7289"/>
    <w:rsid w:val="001C77FC"/>
    <w:rsid w:val="001C7A1D"/>
    <w:rsid w:val="001D189C"/>
    <w:rsid w:val="001D2FA9"/>
    <w:rsid w:val="001D57C6"/>
    <w:rsid w:val="001D61DB"/>
    <w:rsid w:val="001E1B54"/>
    <w:rsid w:val="001F34B2"/>
    <w:rsid w:val="001F53CB"/>
    <w:rsid w:val="00202A29"/>
    <w:rsid w:val="00203099"/>
    <w:rsid w:val="0020327C"/>
    <w:rsid w:val="002041E0"/>
    <w:rsid w:val="00206D4B"/>
    <w:rsid w:val="002070C1"/>
    <w:rsid w:val="00210A3C"/>
    <w:rsid w:val="00216922"/>
    <w:rsid w:val="002215F1"/>
    <w:rsid w:val="00231B6B"/>
    <w:rsid w:val="00231EE2"/>
    <w:rsid w:val="00240144"/>
    <w:rsid w:val="00240931"/>
    <w:rsid w:val="002426B5"/>
    <w:rsid w:val="00246377"/>
    <w:rsid w:val="00247839"/>
    <w:rsid w:val="00247D65"/>
    <w:rsid w:val="002527F1"/>
    <w:rsid w:val="0025482A"/>
    <w:rsid w:val="002555A9"/>
    <w:rsid w:val="0026209D"/>
    <w:rsid w:val="00281E08"/>
    <w:rsid w:val="00283D79"/>
    <w:rsid w:val="00284116"/>
    <w:rsid w:val="002961E9"/>
    <w:rsid w:val="002A47E7"/>
    <w:rsid w:val="002B4258"/>
    <w:rsid w:val="002B71C3"/>
    <w:rsid w:val="002C23F3"/>
    <w:rsid w:val="002C4E3E"/>
    <w:rsid w:val="002D04ED"/>
    <w:rsid w:val="002D14D2"/>
    <w:rsid w:val="002D2C72"/>
    <w:rsid w:val="002D78EB"/>
    <w:rsid w:val="002E0AE8"/>
    <w:rsid w:val="002E18C0"/>
    <w:rsid w:val="002E395A"/>
    <w:rsid w:val="002E7CBF"/>
    <w:rsid w:val="002F24EE"/>
    <w:rsid w:val="002F28BF"/>
    <w:rsid w:val="002F2F2C"/>
    <w:rsid w:val="002F4EF8"/>
    <w:rsid w:val="002F56C6"/>
    <w:rsid w:val="002F7AA0"/>
    <w:rsid w:val="0030619E"/>
    <w:rsid w:val="003072E5"/>
    <w:rsid w:val="003118C8"/>
    <w:rsid w:val="00327F14"/>
    <w:rsid w:val="0033300C"/>
    <w:rsid w:val="00337D59"/>
    <w:rsid w:val="00342A44"/>
    <w:rsid w:val="0034470F"/>
    <w:rsid w:val="00346A67"/>
    <w:rsid w:val="003472E0"/>
    <w:rsid w:val="003532A9"/>
    <w:rsid w:val="003607BC"/>
    <w:rsid w:val="00361CC3"/>
    <w:rsid w:val="0036336D"/>
    <w:rsid w:val="00367A83"/>
    <w:rsid w:val="00370C6D"/>
    <w:rsid w:val="0037305A"/>
    <w:rsid w:val="00373DF7"/>
    <w:rsid w:val="003802F6"/>
    <w:rsid w:val="0038279F"/>
    <w:rsid w:val="00382948"/>
    <w:rsid w:val="00384BBA"/>
    <w:rsid w:val="00391097"/>
    <w:rsid w:val="00393057"/>
    <w:rsid w:val="003A3F94"/>
    <w:rsid w:val="003A5CBF"/>
    <w:rsid w:val="003A6D11"/>
    <w:rsid w:val="003B03A3"/>
    <w:rsid w:val="003B239B"/>
    <w:rsid w:val="003B52ED"/>
    <w:rsid w:val="003B67B5"/>
    <w:rsid w:val="003C08A5"/>
    <w:rsid w:val="003C327E"/>
    <w:rsid w:val="003D0706"/>
    <w:rsid w:val="003D1408"/>
    <w:rsid w:val="003E073E"/>
    <w:rsid w:val="003E08D5"/>
    <w:rsid w:val="003E0B2A"/>
    <w:rsid w:val="003E0C7D"/>
    <w:rsid w:val="003E0C85"/>
    <w:rsid w:val="003E2E80"/>
    <w:rsid w:val="003E428E"/>
    <w:rsid w:val="003E5B68"/>
    <w:rsid w:val="003E60CB"/>
    <w:rsid w:val="003E7C25"/>
    <w:rsid w:val="003F0DEA"/>
    <w:rsid w:val="003F181D"/>
    <w:rsid w:val="003F40E2"/>
    <w:rsid w:val="003F4105"/>
    <w:rsid w:val="003F4D01"/>
    <w:rsid w:val="003F6FED"/>
    <w:rsid w:val="004073F5"/>
    <w:rsid w:val="004118A6"/>
    <w:rsid w:val="0041228B"/>
    <w:rsid w:val="00412E98"/>
    <w:rsid w:val="00414B06"/>
    <w:rsid w:val="00414E0E"/>
    <w:rsid w:val="00422E10"/>
    <w:rsid w:val="004241FF"/>
    <w:rsid w:val="00426A11"/>
    <w:rsid w:val="00430009"/>
    <w:rsid w:val="00431951"/>
    <w:rsid w:val="004320D4"/>
    <w:rsid w:val="004409C5"/>
    <w:rsid w:val="00440EB2"/>
    <w:rsid w:val="00442AB9"/>
    <w:rsid w:val="00451114"/>
    <w:rsid w:val="00452FC4"/>
    <w:rsid w:val="00462C48"/>
    <w:rsid w:val="00467EA8"/>
    <w:rsid w:val="00471D7F"/>
    <w:rsid w:val="004810CE"/>
    <w:rsid w:val="00482907"/>
    <w:rsid w:val="004835CE"/>
    <w:rsid w:val="00484407"/>
    <w:rsid w:val="00484697"/>
    <w:rsid w:val="00490864"/>
    <w:rsid w:val="00490A4A"/>
    <w:rsid w:val="00491100"/>
    <w:rsid w:val="00495BF1"/>
    <w:rsid w:val="004A421E"/>
    <w:rsid w:val="004A43A5"/>
    <w:rsid w:val="004A77E9"/>
    <w:rsid w:val="004B2DA1"/>
    <w:rsid w:val="004B53EB"/>
    <w:rsid w:val="004B68BE"/>
    <w:rsid w:val="004B6D7B"/>
    <w:rsid w:val="004D09EB"/>
    <w:rsid w:val="004D0C8A"/>
    <w:rsid w:val="004D3835"/>
    <w:rsid w:val="004D5B6B"/>
    <w:rsid w:val="004D7B99"/>
    <w:rsid w:val="004E280E"/>
    <w:rsid w:val="004E44D0"/>
    <w:rsid w:val="004E5CD1"/>
    <w:rsid w:val="004F04B7"/>
    <w:rsid w:val="004F19A3"/>
    <w:rsid w:val="004F3288"/>
    <w:rsid w:val="004F46EE"/>
    <w:rsid w:val="00504E25"/>
    <w:rsid w:val="005103DB"/>
    <w:rsid w:val="0051072E"/>
    <w:rsid w:val="00515998"/>
    <w:rsid w:val="00520F25"/>
    <w:rsid w:val="0052589B"/>
    <w:rsid w:val="00525DF5"/>
    <w:rsid w:val="00531693"/>
    <w:rsid w:val="00531B9A"/>
    <w:rsid w:val="005334DD"/>
    <w:rsid w:val="00534E0F"/>
    <w:rsid w:val="005370F3"/>
    <w:rsid w:val="00545B37"/>
    <w:rsid w:val="00547A58"/>
    <w:rsid w:val="00553E0B"/>
    <w:rsid w:val="00554267"/>
    <w:rsid w:val="00556EA8"/>
    <w:rsid w:val="005570EB"/>
    <w:rsid w:val="005636EF"/>
    <w:rsid w:val="00565149"/>
    <w:rsid w:val="0056657B"/>
    <w:rsid w:val="00566E84"/>
    <w:rsid w:val="005708E3"/>
    <w:rsid w:val="00573786"/>
    <w:rsid w:val="0057483F"/>
    <w:rsid w:val="005763FF"/>
    <w:rsid w:val="0058107D"/>
    <w:rsid w:val="005828E2"/>
    <w:rsid w:val="00582EC3"/>
    <w:rsid w:val="005845E5"/>
    <w:rsid w:val="00585001"/>
    <w:rsid w:val="00585C84"/>
    <w:rsid w:val="00586D2A"/>
    <w:rsid w:val="005876C9"/>
    <w:rsid w:val="005946E7"/>
    <w:rsid w:val="00595844"/>
    <w:rsid w:val="00596CE3"/>
    <w:rsid w:val="005B1C82"/>
    <w:rsid w:val="005B3FEB"/>
    <w:rsid w:val="005B416E"/>
    <w:rsid w:val="005B472D"/>
    <w:rsid w:val="005B7755"/>
    <w:rsid w:val="005B7E77"/>
    <w:rsid w:val="005C0C27"/>
    <w:rsid w:val="005C2A97"/>
    <w:rsid w:val="005D0972"/>
    <w:rsid w:val="005D0B9B"/>
    <w:rsid w:val="005E519A"/>
    <w:rsid w:val="005E7131"/>
    <w:rsid w:val="005F1BAD"/>
    <w:rsid w:val="005F3AE0"/>
    <w:rsid w:val="005F57C3"/>
    <w:rsid w:val="006016DA"/>
    <w:rsid w:val="00601EF6"/>
    <w:rsid w:val="006053E1"/>
    <w:rsid w:val="00606086"/>
    <w:rsid w:val="00607A45"/>
    <w:rsid w:val="0061007B"/>
    <w:rsid w:val="0061444A"/>
    <w:rsid w:val="0061481E"/>
    <w:rsid w:val="00616938"/>
    <w:rsid w:val="0062051F"/>
    <w:rsid w:val="0062481C"/>
    <w:rsid w:val="00624D41"/>
    <w:rsid w:val="00632DBE"/>
    <w:rsid w:val="00641942"/>
    <w:rsid w:val="00642609"/>
    <w:rsid w:val="006470A5"/>
    <w:rsid w:val="00647D55"/>
    <w:rsid w:val="00651213"/>
    <w:rsid w:val="00653C38"/>
    <w:rsid w:val="00656F9E"/>
    <w:rsid w:val="00660561"/>
    <w:rsid w:val="00661296"/>
    <w:rsid w:val="006613D4"/>
    <w:rsid w:val="00663C58"/>
    <w:rsid w:val="00664B20"/>
    <w:rsid w:val="006659D4"/>
    <w:rsid w:val="006717D6"/>
    <w:rsid w:val="006721E6"/>
    <w:rsid w:val="00676DB8"/>
    <w:rsid w:val="006773B8"/>
    <w:rsid w:val="00677958"/>
    <w:rsid w:val="006827FA"/>
    <w:rsid w:val="00685D36"/>
    <w:rsid w:val="0069335E"/>
    <w:rsid w:val="00693896"/>
    <w:rsid w:val="006A053A"/>
    <w:rsid w:val="006A2764"/>
    <w:rsid w:val="006A5750"/>
    <w:rsid w:val="006A7800"/>
    <w:rsid w:val="006B0F51"/>
    <w:rsid w:val="006B6017"/>
    <w:rsid w:val="006B6C8C"/>
    <w:rsid w:val="006C096E"/>
    <w:rsid w:val="006C30E8"/>
    <w:rsid w:val="006C4006"/>
    <w:rsid w:val="006C56BF"/>
    <w:rsid w:val="006D482B"/>
    <w:rsid w:val="006D6444"/>
    <w:rsid w:val="006D7059"/>
    <w:rsid w:val="006E00D7"/>
    <w:rsid w:val="006E4A82"/>
    <w:rsid w:val="006F48F5"/>
    <w:rsid w:val="006F4F68"/>
    <w:rsid w:val="006F64FC"/>
    <w:rsid w:val="006F706B"/>
    <w:rsid w:val="006F7801"/>
    <w:rsid w:val="00700C6B"/>
    <w:rsid w:val="00701451"/>
    <w:rsid w:val="00706536"/>
    <w:rsid w:val="00711499"/>
    <w:rsid w:val="00712ED7"/>
    <w:rsid w:val="00715C14"/>
    <w:rsid w:val="00716106"/>
    <w:rsid w:val="00724B8A"/>
    <w:rsid w:val="00726AB0"/>
    <w:rsid w:val="0072799F"/>
    <w:rsid w:val="00730FD2"/>
    <w:rsid w:val="00736B56"/>
    <w:rsid w:val="007408E1"/>
    <w:rsid w:val="0074271E"/>
    <w:rsid w:val="00742CFD"/>
    <w:rsid w:val="0074687D"/>
    <w:rsid w:val="00747C2D"/>
    <w:rsid w:val="00750CF0"/>
    <w:rsid w:val="00751482"/>
    <w:rsid w:val="007572EE"/>
    <w:rsid w:val="007604CB"/>
    <w:rsid w:val="007618F7"/>
    <w:rsid w:val="00763D88"/>
    <w:rsid w:val="00765116"/>
    <w:rsid w:val="007658B7"/>
    <w:rsid w:val="007716A2"/>
    <w:rsid w:val="0077502C"/>
    <w:rsid w:val="00782DCB"/>
    <w:rsid w:val="00784B36"/>
    <w:rsid w:val="00784DF3"/>
    <w:rsid w:val="00784FFD"/>
    <w:rsid w:val="00790DDE"/>
    <w:rsid w:val="007937DE"/>
    <w:rsid w:val="00794731"/>
    <w:rsid w:val="0079688B"/>
    <w:rsid w:val="007A04A4"/>
    <w:rsid w:val="007A3A66"/>
    <w:rsid w:val="007A6926"/>
    <w:rsid w:val="007B1F68"/>
    <w:rsid w:val="007B223A"/>
    <w:rsid w:val="007B2E78"/>
    <w:rsid w:val="007B3A3C"/>
    <w:rsid w:val="007C0321"/>
    <w:rsid w:val="007C0D1F"/>
    <w:rsid w:val="007C5754"/>
    <w:rsid w:val="007C7F66"/>
    <w:rsid w:val="007D0044"/>
    <w:rsid w:val="007D4A03"/>
    <w:rsid w:val="007D7C0D"/>
    <w:rsid w:val="007E02D8"/>
    <w:rsid w:val="007E3614"/>
    <w:rsid w:val="007F0E3C"/>
    <w:rsid w:val="007F480F"/>
    <w:rsid w:val="007F7CEE"/>
    <w:rsid w:val="00801767"/>
    <w:rsid w:val="0081046C"/>
    <w:rsid w:val="00810D00"/>
    <w:rsid w:val="008119A4"/>
    <w:rsid w:val="00813C82"/>
    <w:rsid w:val="00814DFB"/>
    <w:rsid w:val="00815AF3"/>
    <w:rsid w:val="00820078"/>
    <w:rsid w:val="00822288"/>
    <w:rsid w:val="008223D5"/>
    <w:rsid w:val="00831A67"/>
    <w:rsid w:val="008341AC"/>
    <w:rsid w:val="00834A78"/>
    <w:rsid w:val="008359FF"/>
    <w:rsid w:val="00841783"/>
    <w:rsid w:val="00841C94"/>
    <w:rsid w:val="008449EB"/>
    <w:rsid w:val="00844E45"/>
    <w:rsid w:val="00846AC2"/>
    <w:rsid w:val="00846E70"/>
    <w:rsid w:val="00847646"/>
    <w:rsid w:val="00852C05"/>
    <w:rsid w:val="0085364C"/>
    <w:rsid w:val="00860EFD"/>
    <w:rsid w:val="00861621"/>
    <w:rsid w:val="008626B5"/>
    <w:rsid w:val="00863BFC"/>
    <w:rsid w:val="00864EAE"/>
    <w:rsid w:val="00867C8F"/>
    <w:rsid w:val="00867CF6"/>
    <w:rsid w:val="00873273"/>
    <w:rsid w:val="00875B37"/>
    <w:rsid w:val="00876620"/>
    <w:rsid w:val="0088110D"/>
    <w:rsid w:val="00881F1A"/>
    <w:rsid w:val="0088699A"/>
    <w:rsid w:val="0088749C"/>
    <w:rsid w:val="0089234B"/>
    <w:rsid w:val="008925A3"/>
    <w:rsid w:val="008929DA"/>
    <w:rsid w:val="00893CFA"/>
    <w:rsid w:val="008947C1"/>
    <w:rsid w:val="008948DC"/>
    <w:rsid w:val="00896264"/>
    <w:rsid w:val="008A0DFB"/>
    <w:rsid w:val="008A1071"/>
    <w:rsid w:val="008A1EAA"/>
    <w:rsid w:val="008A3871"/>
    <w:rsid w:val="008B1393"/>
    <w:rsid w:val="008B615A"/>
    <w:rsid w:val="008C26B9"/>
    <w:rsid w:val="008D4C68"/>
    <w:rsid w:val="008D5474"/>
    <w:rsid w:val="008E097D"/>
    <w:rsid w:val="008E191A"/>
    <w:rsid w:val="008E4A3A"/>
    <w:rsid w:val="008F04B5"/>
    <w:rsid w:val="008F16FA"/>
    <w:rsid w:val="008F52B2"/>
    <w:rsid w:val="008F56F0"/>
    <w:rsid w:val="008F6CBF"/>
    <w:rsid w:val="00900943"/>
    <w:rsid w:val="00900A3C"/>
    <w:rsid w:val="00900B02"/>
    <w:rsid w:val="00901C2D"/>
    <w:rsid w:val="00904208"/>
    <w:rsid w:val="00904EB7"/>
    <w:rsid w:val="00907659"/>
    <w:rsid w:val="009172BD"/>
    <w:rsid w:val="00921D1F"/>
    <w:rsid w:val="00922276"/>
    <w:rsid w:val="0092535D"/>
    <w:rsid w:val="009301F0"/>
    <w:rsid w:val="009319B5"/>
    <w:rsid w:val="00940A48"/>
    <w:rsid w:val="0094179D"/>
    <w:rsid w:val="00945C36"/>
    <w:rsid w:val="00945E7B"/>
    <w:rsid w:val="009607DF"/>
    <w:rsid w:val="009621EA"/>
    <w:rsid w:val="00971558"/>
    <w:rsid w:val="009718BC"/>
    <w:rsid w:val="00977D72"/>
    <w:rsid w:val="00982DA5"/>
    <w:rsid w:val="0098710E"/>
    <w:rsid w:val="00991867"/>
    <w:rsid w:val="009933E2"/>
    <w:rsid w:val="0099709D"/>
    <w:rsid w:val="0099751C"/>
    <w:rsid w:val="009A2F0F"/>
    <w:rsid w:val="009A38B1"/>
    <w:rsid w:val="009A433C"/>
    <w:rsid w:val="009A527A"/>
    <w:rsid w:val="009A5D57"/>
    <w:rsid w:val="009B0BFC"/>
    <w:rsid w:val="009B0C34"/>
    <w:rsid w:val="009B2308"/>
    <w:rsid w:val="009B2780"/>
    <w:rsid w:val="009B65E6"/>
    <w:rsid w:val="009C2952"/>
    <w:rsid w:val="009C4DD8"/>
    <w:rsid w:val="009C68BD"/>
    <w:rsid w:val="009D07A9"/>
    <w:rsid w:val="009D1720"/>
    <w:rsid w:val="009D2923"/>
    <w:rsid w:val="009D5192"/>
    <w:rsid w:val="009D56DE"/>
    <w:rsid w:val="009D5C3E"/>
    <w:rsid w:val="009D5D50"/>
    <w:rsid w:val="009D6A19"/>
    <w:rsid w:val="009E169B"/>
    <w:rsid w:val="009E4D5A"/>
    <w:rsid w:val="009E50F6"/>
    <w:rsid w:val="009E5D81"/>
    <w:rsid w:val="009F25C8"/>
    <w:rsid w:val="00A011F1"/>
    <w:rsid w:val="00A0343F"/>
    <w:rsid w:val="00A067C2"/>
    <w:rsid w:val="00A12534"/>
    <w:rsid w:val="00A21522"/>
    <w:rsid w:val="00A23050"/>
    <w:rsid w:val="00A23206"/>
    <w:rsid w:val="00A23AA8"/>
    <w:rsid w:val="00A23E58"/>
    <w:rsid w:val="00A23F5A"/>
    <w:rsid w:val="00A2509D"/>
    <w:rsid w:val="00A256D6"/>
    <w:rsid w:val="00A26FD3"/>
    <w:rsid w:val="00A30BF5"/>
    <w:rsid w:val="00A34275"/>
    <w:rsid w:val="00A34CB3"/>
    <w:rsid w:val="00A438A3"/>
    <w:rsid w:val="00A44032"/>
    <w:rsid w:val="00A44716"/>
    <w:rsid w:val="00A454C4"/>
    <w:rsid w:val="00A50D83"/>
    <w:rsid w:val="00A51ABE"/>
    <w:rsid w:val="00A523E7"/>
    <w:rsid w:val="00A54AD7"/>
    <w:rsid w:val="00A554E2"/>
    <w:rsid w:val="00A55647"/>
    <w:rsid w:val="00A5657B"/>
    <w:rsid w:val="00A573F5"/>
    <w:rsid w:val="00A634AC"/>
    <w:rsid w:val="00A6456A"/>
    <w:rsid w:val="00A65010"/>
    <w:rsid w:val="00A71D9D"/>
    <w:rsid w:val="00A73120"/>
    <w:rsid w:val="00A76260"/>
    <w:rsid w:val="00A7646B"/>
    <w:rsid w:val="00A81B20"/>
    <w:rsid w:val="00A83648"/>
    <w:rsid w:val="00A8723F"/>
    <w:rsid w:val="00A907F0"/>
    <w:rsid w:val="00A93A36"/>
    <w:rsid w:val="00A9438D"/>
    <w:rsid w:val="00AA0650"/>
    <w:rsid w:val="00AA1E7C"/>
    <w:rsid w:val="00AA38FA"/>
    <w:rsid w:val="00AA50A5"/>
    <w:rsid w:val="00AB0431"/>
    <w:rsid w:val="00AB40BA"/>
    <w:rsid w:val="00AB6D5D"/>
    <w:rsid w:val="00AC0F1B"/>
    <w:rsid w:val="00AC44B5"/>
    <w:rsid w:val="00AC645B"/>
    <w:rsid w:val="00AD3664"/>
    <w:rsid w:val="00AD4419"/>
    <w:rsid w:val="00AD5677"/>
    <w:rsid w:val="00AE0466"/>
    <w:rsid w:val="00AE38B1"/>
    <w:rsid w:val="00AF0276"/>
    <w:rsid w:val="00AF0591"/>
    <w:rsid w:val="00AF1A16"/>
    <w:rsid w:val="00AF7E04"/>
    <w:rsid w:val="00B002C6"/>
    <w:rsid w:val="00B0067B"/>
    <w:rsid w:val="00B02A6B"/>
    <w:rsid w:val="00B0528C"/>
    <w:rsid w:val="00B1125D"/>
    <w:rsid w:val="00B12F28"/>
    <w:rsid w:val="00B169C9"/>
    <w:rsid w:val="00B16D44"/>
    <w:rsid w:val="00B2367D"/>
    <w:rsid w:val="00B2513F"/>
    <w:rsid w:val="00B3031C"/>
    <w:rsid w:val="00B32C30"/>
    <w:rsid w:val="00B33653"/>
    <w:rsid w:val="00B356BB"/>
    <w:rsid w:val="00B40405"/>
    <w:rsid w:val="00B404C3"/>
    <w:rsid w:val="00B47F9E"/>
    <w:rsid w:val="00B50674"/>
    <w:rsid w:val="00B526A6"/>
    <w:rsid w:val="00B579BB"/>
    <w:rsid w:val="00B668FD"/>
    <w:rsid w:val="00B67057"/>
    <w:rsid w:val="00B67F67"/>
    <w:rsid w:val="00B72C9B"/>
    <w:rsid w:val="00B74DBD"/>
    <w:rsid w:val="00B77EA8"/>
    <w:rsid w:val="00B8041D"/>
    <w:rsid w:val="00B87410"/>
    <w:rsid w:val="00B944AE"/>
    <w:rsid w:val="00B958D9"/>
    <w:rsid w:val="00B979E7"/>
    <w:rsid w:val="00B97B2C"/>
    <w:rsid w:val="00BA4598"/>
    <w:rsid w:val="00BB41F9"/>
    <w:rsid w:val="00BB5E25"/>
    <w:rsid w:val="00BC1B6D"/>
    <w:rsid w:val="00BC3D8E"/>
    <w:rsid w:val="00BD1D95"/>
    <w:rsid w:val="00BD4F32"/>
    <w:rsid w:val="00BD5540"/>
    <w:rsid w:val="00BE036F"/>
    <w:rsid w:val="00BE0700"/>
    <w:rsid w:val="00BE319E"/>
    <w:rsid w:val="00BE554F"/>
    <w:rsid w:val="00BE612E"/>
    <w:rsid w:val="00BF18EF"/>
    <w:rsid w:val="00BF226B"/>
    <w:rsid w:val="00BF2A8A"/>
    <w:rsid w:val="00C04CAA"/>
    <w:rsid w:val="00C05A23"/>
    <w:rsid w:val="00C06985"/>
    <w:rsid w:val="00C1458C"/>
    <w:rsid w:val="00C176AA"/>
    <w:rsid w:val="00C17947"/>
    <w:rsid w:val="00C255C7"/>
    <w:rsid w:val="00C25BA3"/>
    <w:rsid w:val="00C32B8A"/>
    <w:rsid w:val="00C43F52"/>
    <w:rsid w:val="00C44D7D"/>
    <w:rsid w:val="00C45567"/>
    <w:rsid w:val="00C45EF3"/>
    <w:rsid w:val="00C469EF"/>
    <w:rsid w:val="00C51C05"/>
    <w:rsid w:val="00C52467"/>
    <w:rsid w:val="00C57520"/>
    <w:rsid w:val="00C655C7"/>
    <w:rsid w:val="00C70771"/>
    <w:rsid w:val="00C70E75"/>
    <w:rsid w:val="00C724C9"/>
    <w:rsid w:val="00C73E65"/>
    <w:rsid w:val="00C74012"/>
    <w:rsid w:val="00C74458"/>
    <w:rsid w:val="00C766ED"/>
    <w:rsid w:val="00C81E49"/>
    <w:rsid w:val="00C836C6"/>
    <w:rsid w:val="00C84966"/>
    <w:rsid w:val="00C86441"/>
    <w:rsid w:val="00C87607"/>
    <w:rsid w:val="00C87E56"/>
    <w:rsid w:val="00C90244"/>
    <w:rsid w:val="00C90EFC"/>
    <w:rsid w:val="00C922C0"/>
    <w:rsid w:val="00CA4AF6"/>
    <w:rsid w:val="00CA55B4"/>
    <w:rsid w:val="00CA5B2B"/>
    <w:rsid w:val="00CA6121"/>
    <w:rsid w:val="00CB08FC"/>
    <w:rsid w:val="00CB532B"/>
    <w:rsid w:val="00CB558A"/>
    <w:rsid w:val="00CB55EE"/>
    <w:rsid w:val="00CB56A7"/>
    <w:rsid w:val="00CC7932"/>
    <w:rsid w:val="00CC7C8B"/>
    <w:rsid w:val="00CD40BF"/>
    <w:rsid w:val="00CD7E91"/>
    <w:rsid w:val="00CE0B06"/>
    <w:rsid w:val="00CE0C06"/>
    <w:rsid w:val="00CE40C0"/>
    <w:rsid w:val="00CF143D"/>
    <w:rsid w:val="00CF278F"/>
    <w:rsid w:val="00CF3B64"/>
    <w:rsid w:val="00CF624C"/>
    <w:rsid w:val="00D01920"/>
    <w:rsid w:val="00D032C2"/>
    <w:rsid w:val="00D04E57"/>
    <w:rsid w:val="00D04EF4"/>
    <w:rsid w:val="00D129C7"/>
    <w:rsid w:val="00D13346"/>
    <w:rsid w:val="00D137D1"/>
    <w:rsid w:val="00D172F8"/>
    <w:rsid w:val="00D21F95"/>
    <w:rsid w:val="00D227FF"/>
    <w:rsid w:val="00D233E0"/>
    <w:rsid w:val="00D31591"/>
    <w:rsid w:val="00D3178D"/>
    <w:rsid w:val="00D333D1"/>
    <w:rsid w:val="00D335F6"/>
    <w:rsid w:val="00D34616"/>
    <w:rsid w:val="00D412B9"/>
    <w:rsid w:val="00D41612"/>
    <w:rsid w:val="00D41D6D"/>
    <w:rsid w:val="00D42F34"/>
    <w:rsid w:val="00D4554A"/>
    <w:rsid w:val="00D54D9F"/>
    <w:rsid w:val="00D56AEA"/>
    <w:rsid w:val="00D60F4D"/>
    <w:rsid w:val="00D612A6"/>
    <w:rsid w:val="00D634D8"/>
    <w:rsid w:val="00D669E9"/>
    <w:rsid w:val="00D66C63"/>
    <w:rsid w:val="00D678BE"/>
    <w:rsid w:val="00D711AA"/>
    <w:rsid w:val="00D72C72"/>
    <w:rsid w:val="00D733D6"/>
    <w:rsid w:val="00D814E2"/>
    <w:rsid w:val="00D81B10"/>
    <w:rsid w:val="00D873FB"/>
    <w:rsid w:val="00D9177F"/>
    <w:rsid w:val="00D93349"/>
    <w:rsid w:val="00DA0A87"/>
    <w:rsid w:val="00DA56A5"/>
    <w:rsid w:val="00DA64E0"/>
    <w:rsid w:val="00DB2F3C"/>
    <w:rsid w:val="00DB3693"/>
    <w:rsid w:val="00DC6971"/>
    <w:rsid w:val="00DD0464"/>
    <w:rsid w:val="00DD60AA"/>
    <w:rsid w:val="00DD7943"/>
    <w:rsid w:val="00DD79F8"/>
    <w:rsid w:val="00DE2500"/>
    <w:rsid w:val="00DE2C13"/>
    <w:rsid w:val="00DE3231"/>
    <w:rsid w:val="00DF0002"/>
    <w:rsid w:val="00DF0D50"/>
    <w:rsid w:val="00E004F2"/>
    <w:rsid w:val="00E01E1A"/>
    <w:rsid w:val="00E02CD3"/>
    <w:rsid w:val="00E030D0"/>
    <w:rsid w:val="00E04C52"/>
    <w:rsid w:val="00E07BD7"/>
    <w:rsid w:val="00E114AF"/>
    <w:rsid w:val="00E143D8"/>
    <w:rsid w:val="00E158C1"/>
    <w:rsid w:val="00E23F54"/>
    <w:rsid w:val="00E248E7"/>
    <w:rsid w:val="00E249E7"/>
    <w:rsid w:val="00E2591B"/>
    <w:rsid w:val="00E26FA0"/>
    <w:rsid w:val="00E278B6"/>
    <w:rsid w:val="00E30ED7"/>
    <w:rsid w:val="00E31569"/>
    <w:rsid w:val="00E3392F"/>
    <w:rsid w:val="00E347CD"/>
    <w:rsid w:val="00E35129"/>
    <w:rsid w:val="00E36077"/>
    <w:rsid w:val="00E37649"/>
    <w:rsid w:val="00E41DF9"/>
    <w:rsid w:val="00E45772"/>
    <w:rsid w:val="00E51649"/>
    <w:rsid w:val="00E51872"/>
    <w:rsid w:val="00E55963"/>
    <w:rsid w:val="00E55EC1"/>
    <w:rsid w:val="00E61B45"/>
    <w:rsid w:val="00E7133D"/>
    <w:rsid w:val="00E728C4"/>
    <w:rsid w:val="00E776A9"/>
    <w:rsid w:val="00E837C2"/>
    <w:rsid w:val="00E86532"/>
    <w:rsid w:val="00E87118"/>
    <w:rsid w:val="00E87321"/>
    <w:rsid w:val="00E92B18"/>
    <w:rsid w:val="00E93035"/>
    <w:rsid w:val="00E94118"/>
    <w:rsid w:val="00E97B7A"/>
    <w:rsid w:val="00EA0DA6"/>
    <w:rsid w:val="00EA15A3"/>
    <w:rsid w:val="00EA1FA5"/>
    <w:rsid w:val="00EA24E7"/>
    <w:rsid w:val="00EA3DBB"/>
    <w:rsid w:val="00EA3F12"/>
    <w:rsid w:val="00EA47C3"/>
    <w:rsid w:val="00EB08E6"/>
    <w:rsid w:val="00EB31E2"/>
    <w:rsid w:val="00EC0BFB"/>
    <w:rsid w:val="00EC1A59"/>
    <w:rsid w:val="00EC202B"/>
    <w:rsid w:val="00EC6747"/>
    <w:rsid w:val="00EC7444"/>
    <w:rsid w:val="00ED1373"/>
    <w:rsid w:val="00ED19CC"/>
    <w:rsid w:val="00ED322A"/>
    <w:rsid w:val="00ED4BEE"/>
    <w:rsid w:val="00ED4CB2"/>
    <w:rsid w:val="00ED5CE5"/>
    <w:rsid w:val="00EE1A4B"/>
    <w:rsid w:val="00EE5AE8"/>
    <w:rsid w:val="00EE76C4"/>
    <w:rsid w:val="00EF5407"/>
    <w:rsid w:val="00EF628E"/>
    <w:rsid w:val="00F00139"/>
    <w:rsid w:val="00F00C76"/>
    <w:rsid w:val="00F04672"/>
    <w:rsid w:val="00F06941"/>
    <w:rsid w:val="00F07247"/>
    <w:rsid w:val="00F10E2A"/>
    <w:rsid w:val="00F13954"/>
    <w:rsid w:val="00F1430A"/>
    <w:rsid w:val="00F21F99"/>
    <w:rsid w:val="00F230B3"/>
    <w:rsid w:val="00F2456B"/>
    <w:rsid w:val="00F27C02"/>
    <w:rsid w:val="00F3175A"/>
    <w:rsid w:val="00F32298"/>
    <w:rsid w:val="00F352D3"/>
    <w:rsid w:val="00F3537B"/>
    <w:rsid w:val="00F370B1"/>
    <w:rsid w:val="00F37A72"/>
    <w:rsid w:val="00F44C9C"/>
    <w:rsid w:val="00F461E0"/>
    <w:rsid w:val="00F47CBA"/>
    <w:rsid w:val="00F5054F"/>
    <w:rsid w:val="00F52B52"/>
    <w:rsid w:val="00F627E1"/>
    <w:rsid w:val="00F66120"/>
    <w:rsid w:val="00F74629"/>
    <w:rsid w:val="00F75DB5"/>
    <w:rsid w:val="00F76E08"/>
    <w:rsid w:val="00F77573"/>
    <w:rsid w:val="00F7793C"/>
    <w:rsid w:val="00F77BBB"/>
    <w:rsid w:val="00F77BEE"/>
    <w:rsid w:val="00F80928"/>
    <w:rsid w:val="00F81F0F"/>
    <w:rsid w:val="00F825DD"/>
    <w:rsid w:val="00F83B98"/>
    <w:rsid w:val="00F85EA5"/>
    <w:rsid w:val="00F87158"/>
    <w:rsid w:val="00F939E8"/>
    <w:rsid w:val="00F95119"/>
    <w:rsid w:val="00FA2007"/>
    <w:rsid w:val="00FA24C8"/>
    <w:rsid w:val="00FB1CEA"/>
    <w:rsid w:val="00FB3E21"/>
    <w:rsid w:val="00FC14F2"/>
    <w:rsid w:val="00FC6FDD"/>
    <w:rsid w:val="00FC7E47"/>
    <w:rsid w:val="00FD0252"/>
    <w:rsid w:val="00FD2D9A"/>
    <w:rsid w:val="00FE135B"/>
    <w:rsid w:val="00FE238E"/>
    <w:rsid w:val="00FE766D"/>
    <w:rsid w:val="00FF2CDD"/>
    <w:rsid w:val="00FF6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99A0B88"/>
  <w14:defaultImageDpi w14:val="330"/>
  <w15:docId w15:val="{9981B273-ED35-450D-B290-F4751323E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unhideWhenUsed/>
    <w:rsid w:val="00484407"/>
  </w:style>
  <w:style w:type="character" w:customStyle="1" w:styleId="FootnoteTextChar">
    <w:name w:val="Footnote Text Char"/>
    <w:basedOn w:val="DefaultParagraphFont"/>
    <w:link w:val="FootnoteText"/>
    <w:uiPriority w:val="99"/>
    <w:rsid w:val="00484407"/>
  </w:style>
  <w:style w:type="character" w:styleId="FootnoteReference">
    <w:name w:val="footnote reference"/>
    <w:basedOn w:val="DefaultParagraphFont"/>
    <w:uiPriority w:val="99"/>
    <w:unhideWhenUsed/>
    <w:rsid w:val="00484407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C74012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4554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554A"/>
  </w:style>
  <w:style w:type="paragraph" w:styleId="Footer">
    <w:name w:val="footer"/>
    <w:basedOn w:val="Normal"/>
    <w:link w:val="FooterChar"/>
    <w:uiPriority w:val="99"/>
    <w:unhideWhenUsed/>
    <w:rsid w:val="00D4554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554A"/>
  </w:style>
  <w:style w:type="character" w:styleId="PageNumber">
    <w:name w:val="page number"/>
    <w:basedOn w:val="DefaultParagraphFont"/>
    <w:uiPriority w:val="99"/>
    <w:semiHidden/>
    <w:unhideWhenUsed/>
    <w:rsid w:val="00F95119"/>
  </w:style>
  <w:style w:type="paragraph" w:styleId="NormalWeb">
    <w:name w:val="Normal (Web)"/>
    <w:basedOn w:val="Normal"/>
    <w:uiPriority w:val="99"/>
    <w:unhideWhenUsed/>
    <w:rsid w:val="00B2367D"/>
    <w:rPr>
      <w:rFonts w:cs="Times New Roman"/>
    </w:rPr>
  </w:style>
  <w:style w:type="paragraph" w:styleId="EndnoteText">
    <w:name w:val="endnote text"/>
    <w:basedOn w:val="Normal"/>
    <w:link w:val="EndnoteTextChar"/>
    <w:uiPriority w:val="99"/>
    <w:unhideWhenUsed/>
    <w:rsid w:val="0092535D"/>
  </w:style>
  <w:style w:type="character" w:customStyle="1" w:styleId="EndnoteTextChar">
    <w:name w:val="Endnote Text Char"/>
    <w:basedOn w:val="DefaultParagraphFont"/>
    <w:link w:val="EndnoteText"/>
    <w:uiPriority w:val="99"/>
    <w:rsid w:val="0092535D"/>
  </w:style>
  <w:style w:type="character" w:styleId="EndnoteReference">
    <w:name w:val="endnote reference"/>
    <w:basedOn w:val="DefaultParagraphFont"/>
    <w:uiPriority w:val="99"/>
    <w:unhideWhenUsed/>
    <w:rsid w:val="0092535D"/>
    <w:rPr>
      <w:vertAlign w:val="superscript"/>
    </w:rPr>
  </w:style>
  <w:style w:type="paragraph" w:styleId="ListParagraph">
    <w:name w:val="List Paragraph"/>
    <w:basedOn w:val="Normal"/>
    <w:uiPriority w:val="34"/>
    <w:qFormat/>
    <w:rsid w:val="00712ED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7757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7573"/>
    <w:rPr>
      <w:rFonts w:ascii="Segoe UI" w:hAnsi="Segoe UI" w:cs="Segoe UI"/>
      <w:sz w:val="18"/>
      <w:szCs w:val="18"/>
    </w:rPr>
  </w:style>
  <w:style w:type="character" w:customStyle="1" w:styleId="jesuswords">
    <w:name w:val="jesuswords"/>
    <w:basedOn w:val="DefaultParagraphFont"/>
    <w:rsid w:val="00342A44"/>
  </w:style>
  <w:style w:type="paragraph" w:customStyle="1" w:styleId="Body">
    <w:name w:val="Body"/>
    <w:rsid w:val="00EC202B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bdr w:val="nil"/>
    </w:rPr>
  </w:style>
  <w:style w:type="numbering" w:customStyle="1" w:styleId="BulletBig">
    <w:name w:val="Bullet Big"/>
    <w:rsid w:val="003E08D5"/>
    <w:pPr>
      <w:numPr>
        <w:numId w:val="1"/>
      </w:numPr>
    </w:pPr>
  </w:style>
  <w:style w:type="character" w:customStyle="1" w:styleId="Hyperlink0">
    <w:name w:val="Hyperlink.0"/>
    <w:basedOn w:val="Hyperlink"/>
    <w:rsid w:val="003E08D5"/>
    <w:rPr>
      <w:color w:val="0000FF" w:themeColor="hyperlink"/>
      <w:u w:val="single"/>
    </w:rPr>
  </w:style>
  <w:style w:type="paragraph" w:customStyle="1" w:styleId="Default">
    <w:name w:val="Default"/>
    <w:rsid w:val="003E08D5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bdr w:val="nil"/>
    </w:rPr>
  </w:style>
  <w:style w:type="character" w:customStyle="1" w:styleId="None">
    <w:name w:val="None"/>
    <w:rsid w:val="003E08D5"/>
  </w:style>
  <w:style w:type="character" w:customStyle="1" w:styleId="Hyperlink1">
    <w:name w:val="Hyperlink.1"/>
    <w:basedOn w:val="None"/>
    <w:rsid w:val="003E08D5"/>
    <w:rPr>
      <w:color w:val="0000EE"/>
      <w:sz w:val="20"/>
      <w:szCs w:val="20"/>
      <w:u w:val="single"/>
      <w:vertAlign w:val="superscript"/>
    </w:rPr>
  </w:style>
  <w:style w:type="character" w:customStyle="1" w:styleId="text">
    <w:name w:val="text"/>
    <w:basedOn w:val="DefaultParagraphFont"/>
    <w:rsid w:val="00904208"/>
  </w:style>
  <w:style w:type="character" w:customStyle="1" w:styleId="woj">
    <w:name w:val="woj"/>
    <w:basedOn w:val="DefaultParagraphFont"/>
    <w:rsid w:val="00904208"/>
  </w:style>
  <w:style w:type="character" w:styleId="Strong">
    <w:name w:val="Strong"/>
    <w:basedOn w:val="DefaultParagraphFont"/>
    <w:uiPriority w:val="22"/>
    <w:qFormat/>
    <w:rsid w:val="00904208"/>
    <w:rPr>
      <w:b/>
      <w:bCs/>
    </w:rPr>
  </w:style>
  <w:style w:type="character" w:customStyle="1" w:styleId="ind">
    <w:name w:val="ind"/>
    <w:basedOn w:val="DefaultParagraphFont"/>
    <w:rsid w:val="0056657B"/>
  </w:style>
  <w:style w:type="character" w:customStyle="1" w:styleId="indent-1-breaks">
    <w:name w:val="indent-1-breaks"/>
    <w:basedOn w:val="DefaultParagraphFont"/>
    <w:rsid w:val="0056657B"/>
  </w:style>
  <w:style w:type="paragraph" w:customStyle="1" w:styleId="line">
    <w:name w:val="line"/>
    <w:basedOn w:val="Normal"/>
    <w:rsid w:val="00430009"/>
    <w:pPr>
      <w:spacing w:before="100" w:beforeAutospacing="1" w:after="100" w:afterAutospacing="1"/>
    </w:pPr>
    <w:rPr>
      <w:rFonts w:eastAsia="Times New Roman" w:cs="Times New Roman"/>
    </w:rPr>
  </w:style>
  <w:style w:type="character" w:customStyle="1" w:styleId="indent-2-breaks">
    <w:name w:val="indent-2-breaks"/>
    <w:basedOn w:val="DefaultParagraphFont"/>
    <w:rsid w:val="00430009"/>
  </w:style>
  <w:style w:type="paragraph" w:customStyle="1" w:styleId="reg">
    <w:name w:val="reg"/>
    <w:basedOn w:val="Normal"/>
    <w:rsid w:val="00AB0431"/>
    <w:pPr>
      <w:spacing w:before="100" w:beforeAutospacing="1" w:after="100" w:afterAutospacing="1"/>
    </w:pPr>
    <w:rPr>
      <w:rFonts w:eastAsia="Times New Roman" w:cs="Times New Roman"/>
    </w:rPr>
  </w:style>
  <w:style w:type="paragraph" w:customStyle="1" w:styleId="chapter-1">
    <w:name w:val="chapter-1"/>
    <w:basedOn w:val="Normal"/>
    <w:rsid w:val="005E7131"/>
    <w:pPr>
      <w:spacing w:before="100" w:beforeAutospacing="1" w:after="100" w:afterAutospacing="1"/>
    </w:pPr>
    <w:rPr>
      <w:rFonts w:eastAsia="Times New Roman" w:cs="Times New Roman"/>
    </w:rPr>
  </w:style>
  <w:style w:type="paragraph" w:styleId="NoSpacing">
    <w:name w:val="No Spacing"/>
    <w:uiPriority w:val="1"/>
    <w:qFormat/>
    <w:rsid w:val="00ED19CC"/>
    <w:rPr>
      <w:rFonts w:asciiTheme="minorHAnsi" w:eastAsiaTheme="minorHAnsi" w:hAnsiTheme="minorHAnsi"/>
      <w:sz w:val="22"/>
      <w:szCs w:val="22"/>
    </w:rPr>
  </w:style>
  <w:style w:type="table" w:styleId="TableGrid">
    <w:name w:val="Table Grid"/>
    <w:basedOn w:val="TableNormal"/>
    <w:uiPriority w:val="39"/>
    <w:rsid w:val="001C620F"/>
    <w:rPr>
      <w:rFonts w:asciiTheme="minorHAnsi" w:eastAsiaTheme="minorHAnsi" w:hAnsi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556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87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761786">
              <w:marLeft w:val="0"/>
              <w:marRight w:val="15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6541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1972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78148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9402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6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8919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178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006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416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4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05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7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0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0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1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0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9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9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23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0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6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42486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6465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86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23023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TURABIAN.XSL" StyleName="Turabian"/>
</file>

<file path=customXml/itemProps1.xml><?xml version="1.0" encoding="utf-8"?>
<ds:datastoreItem xmlns:ds="http://schemas.openxmlformats.org/officeDocument/2006/customXml" ds:itemID="{62A2FB2A-9D09-4AFA-B63C-2B18C076F0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1</Pages>
  <Words>2322</Words>
  <Characters>13241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sley Automotive</Company>
  <LinksUpToDate>false</LinksUpToDate>
  <CharactersWithSpaces>15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n Stern</dc:creator>
  <cp:keywords/>
  <dc:description/>
  <cp:lastModifiedBy>Rachel Sherman</cp:lastModifiedBy>
  <cp:revision>3</cp:revision>
  <cp:lastPrinted>2019-07-19T13:15:00Z</cp:lastPrinted>
  <dcterms:created xsi:type="dcterms:W3CDTF">2019-09-19T21:11:00Z</dcterms:created>
  <dcterms:modified xsi:type="dcterms:W3CDTF">2019-09-20T14:53:00Z</dcterms:modified>
</cp:coreProperties>
</file>